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B2587" w14:textId="77777777" w:rsidR="00A71E0B" w:rsidRPr="002D60B1" w:rsidRDefault="00A71E0B" w:rsidP="00A71E0B">
      <w:pPr>
        <w:jc w:val="center"/>
        <w:rPr>
          <w:rFonts w:ascii="Arial" w:hAnsi="Arial" w:cs="Arial"/>
          <w:b/>
          <w:lang w:val="es-MX"/>
        </w:rPr>
      </w:pPr>
      <w:r w:rsidRPr="002D60B1">
        <w:rPr>
          <w:rFonts w:ascii="Arial" w:hAnsi="Arial" w:cs="Arial"/>
          <w:b/>
          <w:lang w:val="es-MX"/>
        </w:rPr>
        <w:t>SECCIÓN A</w:t>
      </w:r>
    </w:p>
    <w:p w14:paraId="1E1BA37B" w14:textId="77777777" w:rsidR="003B129D" w:rsidRPr="002D60B1" w:rsidRDefault="003B129D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9"/>
        <w:gridCol w:w="6105"/>
        <w:gridCol w:w="8"/>
      </w:tblGrid>
      <w:tr w:rsidR="007F32D8" w:rsidRPr="002D60B1" w14:paraId="5F16D8F5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55B6DB1" w14:textId="77777777" w:rsidR="007F32D8" w:rsidRPr="002D60B1" w:rsidRDefault="00261286" w:rsidP="00022843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Nombre de la asignatura</w:t>
            </w:r>
          </w:p>
          <w:p w14:paraId="3F8BE822" w14:textId="77777777" w:rsidR="00261286" w:rsidRPr="002D60B1" w:rsidRDefault="00261286" w:rsidP="00261286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7555291B" w14:textId="77777777" w:rsidR="007F32D8" w:rsidRPr="00D75C29" w:rsidRDefault="00DD73D9" w:rsidP="00806115">
            <w:pPr>
              <w:rPr>
                <w:rFonts w:ascii="Arial" w:hAnsi="Arial" w:cs="Arial"/>
                <w:b/>
              </w:rPr>
            </w:pPr>
            <w:r w:rsidRPr="00DD73D9">
              <w:rPr>
                <w:rFonts w:ascii="Arial" w:hAnsi="Arial" w:cs="Arial"/>
                <w:b/>
              </w:rPr>
              <w:t>Estructuras de datos aplicadas</w:t>
            </w:r>
          </w:p>
        </w:tc>
      </w:tr>
      <w:tr w:rsidR="00DD73D9" w:rsidRPr="002D60B1" w14:paraId="1DD1DA1B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A8E1B6E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ompetencias</w:t>
            </w:r>
          </w:p>
          <w:p w14:paraId="08BEF812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213F8B5B" w14:textId="77777777" w:rsidR="00DD73D9" w:rsidRPr="006E7D75" w:rsidRDefault="00DD73D9" w:rsidP="00DD73D9">
            <w:pPr>
              <w:ind w:left="-74"/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Implementar soluciones multiplataforma, en la nube y software embebido, en entornos seguros mediante la adquisición y administración de datos e ingeniería de software para contribuir a la automatización de los procesos en las organizaciones.</w:t>
            </w:r>
          </w:p>
        </w:tc>
      </w:tr>
      <w:tr w:rsidR="00DD73D9" w:rsidRPr="002D60B1" w14:paraId="0F338BA6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16A9128E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uatrimestre</w:t>
            </w:r>
          </w:p>
        </w:tc>
        <w:tc>
          <w:tcPr>
            <w:tcW w:w="3064" w:type="pct"/>
          </w:tcPr>
          <w:p w14:paraId="6F3995C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uarto</w:t>
            </w:r>
          </w:p>
        </w:tc>
      </w:tr>
      <w:tr w:rsidR="00DD73D9" w:rsidRPr="002D60B1" w14:paraId="713565EF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47811421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064" w:type="pct"/>
          </w:tcPr>
          <w:p w14:paraId="3DEE1200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5</w:t>
            </w:r>
          </w:p>
        </w:tc>
      </w:tr>
      <w:tr w:rsidR="00DD73D9" w:rsidRPr="002D60B1" w14:paraId="7CCBAC37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8947D2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064" w:type="pct"/>
          </w:tcPr>
          <w:p w14:paraId="639240C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5</w:t>
            </w:r>
          </w:p>
        </w:tc>
      </w:tr>
      <w:tr w:rsidR="00DD73D9" w:rsidRPr="002D60B1" w14:paraId="51650B2D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C9AB457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064" w:type="pct"/>
          </w:tcPr>
          <w:p w14:paraId="460538E9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90</w:t>
            </w:r>
          </w:p>
        </w:tc>
      </w:tr>
      <w:tr w:rsidR="00DD73D9" w:rsidRPr="002D60B1" w14:paraId="3BBF4B2F" w14:textId="77777777" w:rsidTr="00DD73D9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C6A909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 por Semana Cuatrimestre</w:t>
            </w:r>
          </w:p>
        </w:tc>
        <w:tc>
          <w:tcPr>
            <w:tcW w:w="3064" w:type="pct"/>
          </w:tcPr>
          <w:p w14:paraId="0F39E97E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</w:t>
            </w:r>
          </w:p>
        </w:tc>
      </w:tr>
      <w:tr w:rsidR="00DD73D9" w:rsidRPr="002D60B1" w14:paraId="19E0BE7E" w14:textId="77777777" w:rsidTr="00046787">
        <w:trPr>
          <w:trHeight w:val="878"/>
          <w:jc w:val="center"/>
        </w:trPr>
        <w:tc>
          <w:tcPr>
            <w:tcW w:w="1932" w:type="pct"/>
            <w:shd w:val="clear" w:color="auto" w:fill="D9D9D9"/>
          </w:tcPr>
          <w:p w14:paraId="34B41DB2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 de la Asignatura</w:t>
            </w:r>
          </w:p>
          <w:p w14:paraId="7CE40469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8" w:type="pct"/>
            <w:gridSpan w:val="2"/>
          </w:tcPr>
          <w:p w14:paraId="528A2CAD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mpleará estructuras de datos abstractas en el desarrollo de aplicaciones multiplataforma usando el paradigma orientado a objetos para agilizar el acceso a los datos.</w:t>
            </w:r>
          </w:p>
        </w:tc>
      </w:tr>
    </w:tbl>
    <w:p w14:paraId="5DF8B2DA" w14:textId="77777777" w:rsidR="006C23D3" w:rsidRPr="002D60B1" w:rsidRDefault="006C23D3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81"/>
        <w:gridCol w:w="1391"/>
        <w:gridCol w:w="1393"/>
        <w:gridCol w:w="1397"/>
      </w:tblGrid>
      <w:tr w:rsidR="00784617" w:rsidRPr="002D60B1" w14:paraId="69F8F3B8" w14:textId="77777777" w:rsidTr="00095A5C">
        <w:trPr>
          <w:jc w:val="center"/>
        </w:trPr>
        <w:tc>
          <w:tcPr>
            <w:tcW w:w="2902" w:type="pct"/>
            <w:vMerge w:val="restart"/>
            <w:shd w:val="clear" w:color="auto" w:fill="D9D9D9"/>
            <w:vAlign w:val="center"/>
          </w:tcPr>
          <w:p w14:paraId="28F22F30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es Temáticas</w:t>
            </w:r>
          </w:p>
        </w:tc>
        <w:tc>
          <w:tcPr>
            <w:tcW w:w="2098" w:type="pct"/>
            <w:gridSpan w:val="3"/>
            <w:shd w:val="clear" w:color="auto" w:fill="D9D9D9"/>
            <w:vAlign w:val="center"/>
          </w:tcPr>
          <w:p w14:paraId="6E08FDAE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</w:t>
            </w:r>
          </w:p>
        </w:tc>
      </w:tr>
      <w:tr w:rsidR="00784617" w:rsidRPr="002D60B1" w14:paraId="0492015D" w14:textId="77777777" w:rsidTr="00741C67">
        <w:trPr>
          <w:jc w:val="center"/>
        </w:trPr>
        <w:tc>
          <w:tcPr>
            <w:tcW w:w="2902" w:type="pct"/>
            <w:vMerge/>
            <w:shd w:val="clear" w:color="auto" w:fill="D9D9D9"/>
            <w:vAlign w:val="center"/>
          </w:tcPr>
          <w:p w14:paraId="0EAACF42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698" w:type="pct"/>
            <w:shd w:val="clear" w:color="auto" w:fill="D9D9D9"/>
            <w:vAlign w:val="center"/>
          </w:tcPr>
          <w:p w14:paraId="49DDE2A7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rácticas</w:t>
            </w:r>
          </w:p>
        </w:tc>
        <w:tc>
          <w:tcPr>
            <w:tcW w:w="699" w:type="pct"/>
            <w:shd w:val="clear" w:color="auto" w:fill="D9D9D9"/>
            <w:vAlign w:val="center"/>
          </w:tcPr>
          <w:p w14:paraId="604D0C0A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eóricas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06D3C0A4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otales</w:t>
            </w:r>
          </w:p>
        </w:tc>
      </w:tr>
      <w:tr w:rsidR="00DD73D9" w:rsidRPr="002D60B1" w14:paraId="1F2951F8" w14:textId="77777777" w:rsidTr="00346013">
        <w:trPr>
          <w:jc w:val="center"/>
        </w:trPr>
        <w:tc>
          <w:tcPr>
            <w:tcW w:w="2902" w:type="pct"/>
          </w:tcPr>
          <w:p w14:paraId="704AFF95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 xml:space="preserve">I. </w:t>
            </w:r>
            <w:r w:rsidRPr="00D3313F">
              <w:rPr>
                <w:sz w:val="24"/>
                <w:lang w:val="es-MX"/>
              </w:rPr>
              <w:t>Conceptos básicos</w:t>
            </w:r>
          </w:p>
        </w:tc>
        <w:tc>
          <w:tcPr>
            <w:tcW w:w="698" w:type="pct"/>
          </w:tcPr>
          <w:p w14:paraId="083BFD2E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006C7F8B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D65A2F4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97C717E" w14:textId="77777777" w:rsidTr="00346013">
        <w:trPr>
          <w:jc w:val="center"/>
        </w:trPr>
        <w:tc>
          <w:tcPr>
            <w:tcW w:w="2902" w:type="pct"/>
          </w:tcPr>
          <w:p w14:paraId="0F3A688B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. Arreglos</w:t>
            </w:r>
          </w:p>
        </w:tc>
        <w:tc>
          <w:tcPr>
            <w:tcW w:w="698" w:type="pct"/>
          </w:tcPr>
          <w:p w14:paraId="4EC960FB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1E9A57C6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2226118F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6510EC21" w14:textId="77777777" w:rsidTr="00346013">
        <w:trPr>
          <w:jc w:val="center"/>
        </w:trPr>
        <w:tc>
          <w:tcPr>
            <w:tcW w:w="2902" w:type="pct"/>
          </w:tcPr>
          <w:p w14:paraId="261AC0BF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I. Listas</w:t>
            </w:r>
          </w:p>
        </w:tc>
        <w:tc>
          <w:tcPr>
            <w:tcW w:w="698" w:type="pct"/>
          </w:tcPr>
          <w:p w14:paraId="6B612E49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9" w:type="pct"/>
          </w:tcPr>
          <w:p w14:paraId="0A398AA1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C87E960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DD73D9" w:rsidRPr="002D60B1" w14:paraId="04A7AEE3" w14:textId="77777777" w:rsidTr="00346013">
        <w:trPr>
          <w:jc w:val="center"/>
        </w:trPr>
        <w:tc>
          <w:tcPr>
            <w:tcW w:w="2902" w:type="pct"/>
          </w:tcPr>
          <w:p w14:paraId="553F892D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V. Pilas y colas</w:t>
            </w:r>
          </w:p>
        </w:tc>
        <w:tc>
          <w:tcPr>
            <w:tcW w:w="698" w:type="pct"/>
          </w:tcPr>
          <w:p w14:paraId="017E5F5D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99" w:type="pct"/>
          </w:tcPr>
          <w:p w14:paraId="681D285B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41A22664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D73D9" w:rsidRPr="002D60B1" w14:paraId="3A77E46F" w14:textId="77777777" w:rsidTr="00346013">
        <w:trPr>
          <w:jc w:val="center"/>
        </w:trPr>
        <w:tc>
          <w:tcPr>
            <w:tcW w:w="2902" w:type="pct"/>
          </w:tcPr>
          <w:p w14:paraId="2FECE4CD" w14:textId="77777777" w:rsidR="00DD73D9" w:rsidRPr="00D3313F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V. Árboles binarios</w:t>
            </w:r>
          </w:p>
        </w:tc>
        <w:tc>
          <w:tcPr>
            <w:tcW w:w="698" w:type="pct"/>
          </w:tcPr>
          <w:p w14:paraId="2E125800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10C6D570" w14:textId="77777777" w:rsidR="00DD73D9" w:rsidRPr="00D3313F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  <w:tc>
          <w:tcPr>
            <w:tcW w:w="701" w:type="pct"/>
          </w:tcPr>
          <w:p w14:paraId="36F6F09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0271295B" w14:textId="77777777" w:rsidTr="00741C67">
        <w:trPr>
          <w:jc w:val="center"/>
        </w:trPr>
        <w:tc>
          <w:tcPr>
            <w:tcW w:w="2902" w:type="pct"/>
            <w:tcBorders>
              <w:left w:val="nil"/>
              <w:bottom w:val="nil"/>
              <w:right w:val="nil"/>
            </w:tcBorders>
          </w:tcPr>
          <w:p w14:paraId="24835689" w14:textId="77777777" w:rsidR="00DD73D9" w:rsidRPr="002D60B1" w:rsidRDefault="00DD73D9" w:rsidP="00DD73D9">
            <w:pPr>
              <w:jc w:val="right"/>
              <w:rPr>
                <w:rFonts w:ascii="Arial" w:hAnsi="Arial" w:cs="Arial"/>
                <w:b/>
                <w:bCs/>
                <w:lang w:val="es-MX"/>
              </w:rPr>
            </w:pPr>
            <w:r w:rsidRPr="002D60B1">
              <w:rPr>
                <w:rFonts w:ascii="Arial" w:hAnsi="Arial" w:cs="Arial"/>
                <w:b/>
                <w:bCs/>
                <w:lang w:val="es-MX"/>
              </w:rPr>
              <w:t>Totales</w:t>
            </w:r>
          </w:p>
        </w:tc>
        <w:tc>
          <w:tcPr>
            <w:tcW w:w="698" w:type="pct"/>
            <w:tcBorders>
              <w:left w:val="nil"/>
              <w:bottom w:val="nil"/>
              <w:right w:val="nil"/>
            </w:tcBorders>
          </w:tcPr>
          <w:p w14:paraId="5D9B81EF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65</w:t>
            </w:r>
          </w:p>
        </w:tc>
        <w:tc>
          <w:tcPr>
            <w:tcW w:w="699" w:type="pct"/>
            <w:tcBorders>
              <w:left w:val="nil"/>
              <w:bottom w:val="nil"/>
              <w:right w:val="nil"/>
            </w:tcBorders>
          </w:tcPr>
          <w:p w14:paraId="31D4A88F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25</w:t>
            </w:r>
          </w:p>
        </w:tc>
        <w:tc>
          <w:tcPr>
            <w:tcW w:w="701" w:type="pct"/>
            <w:tcBorders>
              <w:left w:val="nil"/>
              <w:bottom w:val="nil"/>
              <w:right w:val="nil"/>
            </w:tcBorders>
          </w:tcPr>
          <w:p w14:paraId="46533DA8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90</w:t>
            </w:r>
          </w:p>
        </w:tc>
      </w:tr>
    </w:tbl>
    <w:p w14:paraId="4A4C3AEF" w14:textId="77777777" w:rsidR="00346013" w:rsidRDefault="00346013" w:rsidP="006858CC">
      <w:pPr>
        <w:rPr>
          <w:rFonts w:ascii="Arial" w:hAnsi="Arial" w:cs="Arial"/>
          <w:lang w:val="es-MX"/>
        </w:rPr>
      </w:pPr>
    </w:p>
    <w:p w14:paraId="697DC97A" w14:textId="77777777" w:rsidR="00261286" w:rsidRPr="00346013" w:rsidRDefault="00261286" w:rsidP="00346013">
      <w:pPr>
        <w:rPr>
          <w:rFonts w:ascii="Arial" w:hAnsi="Arial" w:cs="Arial"/>
          <w:lang w:val="es-MX"/>
        </w:rPr>
        <w:sectPr w:rsidR="00261286" w:rsidRPr="00346013" w:rsidSect="008C4ECC">
          <w:headerReference w:type="default" r:id="rId11"/>
          <w:footerReference w:type="default" r:id="rId12"/>
          <w:pgSz w:w="12240" w:h="15840"/>
          <w:pgMar w:top="969" w:right="1134" w:bottom="1134" w:left="1134" w:header="563" w:footer="1304" w:gutter="0"/>
          <w:cols w:space="708"/>
          <w:docGrid w:linePitch="360"/>
        </w:sectPr>
      </w:pPr>
    </w:p>
    <w:p w14:paraId="19A73852" w14:textId="77777777" w:rsidR="00CF7622" w:rsidRPr="002D60B1" w:rsidRDefault="00CF7622" w:rsidP="00CF7622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3F2863F3" w14:textId="77777777" w:rsidR="00CF7622" w:rsidRPr="002D60B1" w:rsidRDefault="00CF7622" w:rsidP="00CF7622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120D6DA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B8F4A08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1317C5D6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 xml:space="preserve">I. </w:t>
            </w:r>
            <w:r w:rsidRPr="00C75FAB">
              <w:rPr>
                <w:rFonts w:ascii="Arial" w:hAnsi="Arial" w:cs="Arial"/>
                <w:b/>
                <w:lang w:val="es-MX"/>
              </w:rPr>
              <w:t>Conceptos básicos</w:t>
            </w:r>
          </w:p>
        </w:tc>
      </w:tr>
      <w:tr w:rsidR="00DD73D9" w:rsidRPr="002D60B1" w14:paraId="5441BA29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8352B8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AD40E9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2CA4E423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88F8CE9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361DB491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1B43FF07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CD0D4C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2809E42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1BD4DB6C" w14:textId="77777777" w:rsidTr="00DD73D9">
        <w:trPr>
          <w:trHeight w:val="680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A9B7A1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59A7F7A8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laborará programas para generar alternativas de programación.</w:t>
            </w:r>
          </w:p>
        </w:tc>
      </w:tr>
    </w:tbl>
    <w:p w14:paraId="4FF28D95" w14:textId="77777777" w:rsidR="00CF7622" w:rsidRDefault="00CF7622" w:rsidP="00CF7622">
      <w:pPr>
        <w:rPr>
          <w:rFonts w:ascii="Arial" w:hAnsi="Arial" w:cs="Arial"/>
          <w:lang w:val="es-MX"/>
        </w:rPr>
      </w:pPr>
    </w:p>
    <w:p w14:paraId="272E74AF" w14:textId="77777777" w:rsidR="00C335FE" w:rsidRPr="002D60B1" w:rsidRDefault="00C335FE" w:rsidP="00CF7622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706091" w:rsidRPr="002D60B1" w14:paraId="3EB9C4AE" w14:textId="77777777" w:rsidTr="00C335FE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C3F1219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0" w:name="_Hlk518372916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5AA62F95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347C538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209E1BB2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C993C7A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4DB1F2BB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laneada por semana</w:t>
            </w:r>
          </w:p>
        </w:tc>
      </w:tr>
      <w:tr w:rsidR="00DD73D9" w:rsidRPr="002D60B1" w14:paraId="29E7C0F8" w14:textId="77777777" w:rsidTr="00C335FE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77BB0B6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Tipos de datos abstractos</w:t>
            </w:r>
          </w:p>
        </w:tc>
        <w:tc>
          <w:tcPr>
            <w:tcW w:w="1043" w:type="pct"/>
            <w:shd w:val="clear" w:color="auto" w:fill="auto"/>
          </w:tcPr>
          <w:p w14:paraId="5DB106C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Describir los tipos de datos abstractos y su estructura: estáticos y dinámicos.</w:t>
            </w:r>
          </w:p>
        </w:tc>
        <w:tc>
          <w:tcPr>
            <w:tcW w:w="1019" w:type="pct"/>
            <w:shd w:val="clear" w:color="auto" w:fill="auto"/>
          </w:tcPr>
          <w:p w14:paraId="6B5D8EC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7F3A5E1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7D39CD8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2D8FE25C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03EB9D32" w14:textId="77777777" w:rsidR="00DD73D9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2</w:t>
            </w:r>
          </w:p>
          <w:p w14:paraId="00FA3C5E" w14:textId="77777777" w:rsidR="00A4029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/01/2021</w:t>
            </w:r>
          </w:p>
          <w:p w14:paraId="1AEA9447" w14:textId="77777777" w:rsidR="00A4029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34472F20" w14:textId="77777777" w:rsidR="00A40291" w:rsidRPr="002D60B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/01/2021</w:t>
            </w:r>
          </w:p>
        </w:tc>
      </w:tr>
      <w:tr w:rsidR="00DD73D9" w:rsidRPr="002D60B1" w14:paraId="7B16C7C5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3AE2C03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Recursividad</w:t>
            </w:r>
          </w:p>
        </w:tc>
        <w:tc>
          <w:tcPr>
            <w:tcW w:w="1043" w:type="pct"/>
            <w:shd w:val="clear" w:color="auto" w:fill="auto"/>
          </w:tcPr>
          <w:p w14:paraId="27F52FE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xplicar el concepto de recursividad y sus aplicaciones.</w:t>
            </w:r>
          </w:p>
        </w:tc>
        <w:tc>
          <w:tcPr>
            <w:tcW w:w="1019" w:type="pct"/>
            <w:shd w:val="clear" w:color="auto" w:fill="auto"/>
          </w:tcPr>
          <w:p w14:paraId="043B5CF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laborar programas aplicando recursividad.</w:t>
            </w:r>
          </w:p>
        </w:tc>
        <w:tc>
          <w:tcPr>
            <w:tcW w:w="961" w:type="pct"/>
            <w:shd w:val="clear" w:color="auto" w:fill="auto"/>
          </w:tcPr>
          <w:p w14:paraId="746AB52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3CB4FE0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068115A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21285E5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3</w:t>
            </w:r>
          </w:p>
          <w:p w14:paraId="24B9068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/01/2021</w:t>
            </w:r>
          </w:p>
          <w:p w14:paraId="693D373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6C7C640A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1/2021</w:t>
            </w:r>
          </w:p>
        </w:tc>
      </w:tr>
      <w:bookmarkEnd w:id="0"/>
    </w:tbl>
    <w:p w14:paraId="33FABF63" w14:textId="77777777" w:rsidR="00CF7622" w:rsidRPr="002D60B1" w:rsidRDefault="00CF7622" w:rsidP="00954956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="0064194A"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CF7622" w:rsidRPr="002D60B1" w14:paraId="7E11D1C8" w14:textId="77777777" w:rsidTr="002D60B1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8D055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1" w:name="_Hlk518372241"/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CF7622" w:rsidRPr="002D60B1" w14:paraId="27290473" w14:textId="77777777" w:rsidTr="002D60B1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A9F24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C1253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BCFC55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DD73D9" w:rsidRPr="002D60B1" w14:paraId="732DEDC8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C72C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6BEBA284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Tipos de datos.</w:t>
            </w:r>
          </w:p>
          <w:p w14:paraId="49C68F9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Recurs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ECA5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1. Identificar el concepto de tipos de datos abstractos.</w:t>
            </w:r>
          </w:p>
          <w:p w14:paraId="5825B14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2. Comprender las diferencias entre tipo de dato y estructuras de datos.</w:t>
            </w:r>
          </w:p>
          <w:p w14:paraId="390E5DFD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3. Analizar el concepto de recursividad y su aplicación.</w:t>
            </w:r>
          </w:p>
          <w:p w14:paraId="7738760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4. Comprender el manejo de métodos recursivos utilizando los principios de la orientación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57A9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Ejercicios prácticos.</w:t>
            </w:r>
          </w:p>
          <w:p w14:paraId="6F0D7AD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Lista de cotejo.</w:t>
            </w:r>
          </w:p>
        </w:tc>
      </w:tr>
      <w:bookmarkEnd w:id="1"/>
    </w:tbl>
    <w:p w14:paraId="4407F8AF" w14:textId="77777777" w:rsidR="006657D9" w:rsidRPr="002D60B1" w:rsidRDefault="006657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7179F5" w:rsidRPr="002D60B1" w14:paraId="1ABA9AA9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DC2220" w14:textId="77777777" w:rsidR="0064194A" w:rsidRPr="002D60B1" w:rsidRDefault="00EC72C2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2" w:name="_Hlk518376017"/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1815E338" w14:textId="77777777" w:rsidR="007179F5" w:rsidRPr="002D60B1" w:rsidRDefault="007179F5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7179F5" w:rsidRPr="002D60B1" w14:paraId="52CE13F4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3CC1708" w14:textId="77777777" w:rsidR="007179F5" w:rsidRPr="002D60B1" w:rsidRDefault="00EC72C2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79C50A1" w14:textId="77777777" w:rsidR="007179F5" w:rsidRPr="002D60B1" w:rsidRDefault="007179F5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7179F5" w:rsidRPr="002D60B1" w14:paraId="102C1C5B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46E06988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2A3D63D8" w14:textId="77777777" w:rsidR="00CD6F32" w:rsidRDefault="00000000">
            <w:r>
              <w:t>23</w:t>
            </w:r>
          </w:p>
        </w:tc>
      </w:tr>
      <w:tr w:rsidR="007179F5" w:rsidRPr="002D60B1" w14:paraId="1BB19CD9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07487C18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02CD5E91" w14:textId="77777777" w:rsidR="00CD6F32" w:rsidRDefault="00CD6F32"/>
        </w:tc>
      </w:tr>
      <w:tr w:rsidR="007179F5" w:rsidRPr="002D60B1" w14:paraId="0E8F682F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07DADED8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72A3BCD0" w14:textId="77777777" w:rsidR="00CD6F32" w:rsidRDefault="00CD6F32"/>
        </w:tc>
      </w:tr>
      <w:tr w:rsidR="007179F5" w:rsidRPr="002D60B1" w14:paraId="5B5CF224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2E9C86DA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45EE2061" w14:textId="77777777" w:rsidR="00CD6F32" w:rsidRDefault="00CD6F32"/>
        </w:tc>
      </w:tr>
    </w:tbl>
    <w:p w14:paraId="17C2452B" w14:textId="77777777" w:rsidR="007179F5" w:rsidRPr="002D60B1" w:rsidRDefault="007179F5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>10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=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Autónomo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Pr="002D60B1">
        <w:rPr>
          <w:b w:val="0"/>
          <w:sz w:val="20"/>
          <w:szCs w:val="20"/>
          <w:lang w:val="es-MX"/>
        </w:rPr>
        <w:t>(AU)</w:t>
      </w:r>
      <w:r w:rsidR="00EC72C2"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2E4404A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 Destacado (DE) o Competente Destacado (CD)</w:t>
      </w:r>
    </w:p>
    <w:p w14:paraId="59831D2A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= 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1602BCA3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No Acredita (NA)</w:t>
      </w:r>
    </w:p>
    <w:bookmarkEnd w:id="2"/>
    <w:p w14:paraId="020B6DAB" w14:textId="77777777" w:rsidR="006657D9" w:rsidRDefault="006657D9" w:rsidP="00994AF7">
      <w:pPr>
        <w:rPr>
          <w:rFonts w:ascii="Arial" w:hAnsi="Arial" w:cs="Arial"/>
          <w:lang w:val="es-MX"/>
        </w:rPr>
      </w:pPr>
    </w:p>
    <w:p w14:paraId="0B7AF24B" w14:textId="77777777" w:rsidR="00C335FE" w:rsidRDefault="00C335FE" w:rsidP="00994AF7">
      <w:pPr>
        <w:rPr>
          <w:rFonts w:ascii="Arial" w:hAnsi="Arial" w:cs="Arial"/>
          <w:lang w:val="es-MX"/>
        </w:rPr>
      </w:pPr>
    </w:p>
    <w:p w14:paraId="06ADF16E" w14:textId="77777777" w:rsidR="00DD73D9" w:rsidRDefault="00DD73D9" w:rsidP="00994AF7">
      <w:pPr>
        <w:rPr>
          <w:rFonts w:ascii="Arial" w:hAnsi="Arial" w:cs="Arial"/>
          <w:lang w:val="es-MX"/>
        </w:rPr>
      </w:pPr>
    </w:p>
    <w:p w14:paraId="5A13CCAF" w14:textId="77777777" w:rsidR="00DD73D9" w:rsidRPr="002D60B1" w:rsidRDefault="00DD73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CF7622" w:rsidRPr="002D60B1" w14:paraId="54E925DB" w14:textId="77777777" w:rsidTr="002D60B1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A04E5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" w:name="_Hlk518372299"/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CF7622" w:rsidRPr="002D60B1" w14:paraId="4A2F210D" w14:textId="77777777" w:rsidTr="002D60B1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5E37C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8D7786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DD73D9" w:rsidRPr="002D60B1" w14:paraId="4ABADD40" w14:textId="77777777" w:rsidTr="00346013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D39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s de laboratorio.</w:t>
            </w:r>
          </w:p>
          <w:p w14:paraId="4CA999A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 demostrativa.</w:t>
            </w:r>
          </w:p>
          <w:p w14:paraId="21788C4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AA69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izarrón</w:t>
            </w:r>
          </w:p>
          <w:p w14:paraId="35C588B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umones</w:t>
            </w:r>
          </w:p>
          <w:p w14:paraId="761A54C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omputadora</w:t>
            </w:r>
          </w:p>
          <w:p w14:paraId="6B334C0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nternet</w:t>
            </w:r>
          </w:p>
          <w:p w14:paraId="29F7A9F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quipo multimedia</w:t>
            </w:r>
          </w:p>
          <w:p w14:paraId="1D4130D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jercicios prácticos</w:t>
            </w:r>
          </w:p>
          <w:p w14:paraId="68FB917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ataformas virtuales</w:t>
            </w:r>
          </w:p>
          <w:p w14:paraId="1607F7D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DE de desarrollo</w:t>
            </w:r>
          </w:p>
        </w:tc>
      </w:tr>
      <w:bookmarkEnd w:id="3"/>
    </w:tbl>
    <w:p w14:paraId="7DC6AF4C" w14:textId="77777777" w:rsidR="00CF7622" w:rsidRPr="002D60B1" w:rsidRDefault="00CF7622" w:rsidP="00CF7622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CF7622" w:rsidRPr="002D60B1" w14:paraId="10CD13D4" w14:textId="77777777" w:rsidTr="006D367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4A3FE8A6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4" w:name="_Hlk518372315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CF7622" w:rsidRPr="002D60B1" w14:paraId="3EF67CFD" w14:textId="77777777" w:rsidTr="006D367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67E7898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5CE52B1F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5EB41E2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CF7622" w:rsidRPr="002D60B1" w14:paraId="28492DFC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1125CB2F" w14:textId="77777777" w:rsidR="00CF7622" w:rsidRPr="002D60B1" w:rsidRDefault="007F32D8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854" w:type="pct"/>
            <w:shd w:val="clear" w:color="auto" w:fill="auto"/>
            <w:vAlign w:val="center"/>
          </w:tcPr>
          <w:p w14:paraId="71F0724F" w14:textId="77777777" w:rsidR="00CF7622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05E2F4B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  <w:bookmarkEnd w:id="4"/>
    </w:tbl>
    <w:p w14:paraId="1A75D8F1" w14:textId="77777777" w:rsidR="00CF7622" w:rsidRPr="002D60B1" w:rsidRDefault="00CF7622" w:rsidP="00CF7622">
      <w:pPr>
        <w:jc w:val="center"/>
        <w:rPr>
          <w:rFonts w:ascii="Arial" w:hAnsi="Arial" w:cs="Arial"/>
          <w:b/>
          <w:lang w:val="es-MX"/>
        </w:rPr>
      </w:pPr>
    </w:p>
    <w:p w14:paraId="36105876" w14:textId="77777777" w:rsidR="00CF7622" w:rsidRPr="002D60B1" w:rsidRDefault="00CF7622" w:rsidP="00CF7622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2C1E8893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2A6A43D9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49B9AA82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72CF0C6C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0C1C8B37" w14:textId="77777777" w:rsidR="00706091" w:rsidRDefault="00706091" w:rsidP="00706091">
      <w:pPr>
        <w:rPr>
          <w:rFonts w:ascii="Arial" w:hAnsi="Arial" w:cs="Arial"/>
          <w:lang w:val="es-MX"/>
        </w:rPr>
      </w:pPr>
    </w:p>
    <w:p w14:paraId="3E1579B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EC7A23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316842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1D9AF08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71C82F9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BD97CB9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1929F1E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0EF40E7" w14:textId="77777777" w:rsidR="00254A2D" w:rsidRPr="002D60B1" w:rsidRDefault="00254A2D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UNIDADES TEMÁTICAS</w:t>
      </w:r>
    </w:p>
    <w:p w14:paraId="1599B344" w14:textId="77777777" w:rsidR="00254A2D" w:rsidRPr="002D60B1" w:rsidRDefault="00254A2D" w:rsidP="00254A2D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20C0963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47EE6E8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36D3CC1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. Arreglos</w:t>
            </w:r>
          </w:p>
        </w:tc>
      </w:tr>
      <w:tr w:rsidR="00DD73D9" w:rsidRPr="002D60B1" w14:paraId="641090E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74FE7F2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F81DD38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6EE0BBC4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A949702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6172096E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57A70290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E90433E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3F7070D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5EF5A8F6" w14:textId="77777777" w:rsidTr="00DD73D9">
        <w:trPr>
          <w:trHeight w:val="65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D1A2933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2FAB7008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115FDF34" w14:textId="77777777" w:rsidR="003740E0" w:rsidRDefault="003740E0" w:rsidP="00254A2D">
      <w:pPr>
        <w:rPr>
          <w:rFonts w:ascii="Arial" w:hAnsi="Arial" w:cs="Arial"/>
          <w:lang w:val="es-MX"/>
        </w:rPr>
      </w:pPr>
    </w:p>
    <w:p w14:paraId="26028EB5" w14:textId="77777777" w:rsidR="00C335FE" w:rsidRPr="002D60B1" w:rsidRDefault="00C335FE" w:rsidP="00254A2D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0"/>
        <w:gridCol w:w="2216"/>
        <w:gridCol w:w="2072"/>
        <w:gridCol w:w="1496"/>
        <w:gridCol w:w="2028"/>
      </w:tblGrid>
      <w:tr w:rsidR="00254A2D" w:rsidRPr="002D60B1" w14:paraId="2BF7086E" w14:textId="77777777" w:rsidTr="00A9560E">
        <w:trPr>
          <w:cantSplit/>
          <w:trHeight w:val="720"/>
          <w:tblHeader/>
        </w:trPr>
        <w:tc>
          <w:tcPr>
            <w:tcW w:w="1079" w:type="pct"/>
            <w:shd w:val="clear" w:color="auto" w:fill="D9D9D9"/>
            <w:vAlign w:val="center"/>
            <w:hideMark/>
          </w:tcPr>
          <w:p w14:paraId="4B296DCD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112" w:type="pct"/>
            <w:shd w:val="clear" w:color="auto" w:fill="D9D9D9"/>
            <w:vAlign w:val="center"/>
            <w:hideMark/>
          </w:tcPr>
          <w:p w14:paraId="0F66263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40" w:type="pct"/>
            <w:shd w:val="clear" w:color="auto" w:fill="D9D9D9"/>
            <w:vAlign w:val="center"/>
            <w:hideMark/>
          </w:tcPr>
          <w:p w14:paraId="5CD4F68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751" w:type="pct"/>
            <w:shd w:val="clear" w:color="auto" w:fill="D9D9D9"/>
            <w:vAlign w:val="center"/>
          </w:tcPr>
          <w:p w14:paraId="71027E1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18" w:type="pct"/>
            <w:shd w:val="clear" w:color="auto" w:fill="D9D9D9"/>
          </w:tcPr>
          <w:p w14:paraId="07AD4661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D71A5E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DD73D9" w:rsidRPr="002D60B1" w14:paraId="12116BC6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F0B388E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rreglos unidimensionales</w:t>
            </w:r>
          </w:p>
        </w:tc>
        <w:tc>
          <w:tcPr>
            <w:tcW w:w="1112" w:type="pct"/>
            <w:shd w:val="clear" w:color="auto" w:fill="auto"/>
          </w:tcPr>
          <w:p w14:paraId="2C857C3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istinguir el concepto y características de arreglos unidimensionales.</w:t>
            </w:r>
          </w:p>
          <w:p w14:paraId="17FA777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</w:p>
          <w:p w14:paraId="7EC6AA68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ntificar los elementos del lenguaje orientado a objetos empleados en la declaración y creación de arreglos unidimensionales.</w:t>
            </w:r>
          </w:p>
        </w:tc>
        <w:tc>
          <w:tcPr>
            <w:tcW w:w="1040" w:type="pct"/>
            <w:shd w:val="clear" w:color="auto" w:fill="auto"/>
          </w:tcPr>
          <w:p w14:paraId="26845A3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esarrollar programas de arreglos unidimensionales.</w:t>
            </w:r>
          </w:p>
        </w:tc>
        <w:tc>
          <w:tcPr>
            <w:tcW w:w="751" w:type="pct"/>
            <w:shd w:val="clear" w:color="auto" w:fill="auto"/>
          </w:tcPr>
          <w:p w14:paraId="3E866C6A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nalítico</w:t>
            </w:r>
          </w:p>
          <w:p w14:paraId="45F9F65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rítico</w:t>
            </w:r>
          </w:p>
          <w:p w14:paraId="216BA37F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18" w:type="pct"/>
          </w:tcPr>
          <w:p w14:paraId="396C14B5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4</w:t>
            </w:r>
          </w:p>
          <w:p w14:paraId="026327D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/01/2021</w:t>
            </w:r>
          </w:p>
          <w:p w14:paraId="30FD2765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7ADD2CED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/01/2021</w:t>
            </w:r>
          </w:p>
        </w:tc>
      </w:tr>
      <w:tr w:rsidR="00DD73D9" w:rsidRPr="002D60B1" w14:paraId="6B72C9D3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41603F2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lastRenderedPageBreak/>
              <w:t>Arreglos multidimensionales</w:t>
            </w:r>
          </w:p>
        </w:tc>
        <w:tc>
          <w:tcPr>
            <w:tcW w:w="1112" w:type="pct"/>
            <w:shd w:val="clear" w:color="auto" w:fill="auto"/>
          </w:tcPr>
          <w:p w14:paraId="2463AC2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stinguir el concepto y características de arreglos multidimensionales.</w:t>
            </w:r>
          </w:p>
          <w:p w14:paraId="1ED0777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82D5A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os elementos del lenguaje orientado a objetos usados en la declaración y creación de arreglos multidimensionales.</w:t>
            </w:r>
          </w:p>
        </w:tc>
        <w:tc>
          <w:tcPr>
            <w:tcW w:w="1040" w:type="pct"/>
            <w:shd w:val="clear" w:color="auto" w:fill="auto"/>
          </w:tcPr>
          <w:p w14:paraId="3C4B834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multidimensionales.</w:t>
            </w:r>
          </w:p>
        </w:tc>
        <w:tc>
          <w:tcPr>
            <w:tcW w:w="751" w:type="pct"/>
            <w:shd w:val="clear" w:color="auto" w:fill="auto"/>
          </w:tcPr>
          <w:p w14:paraId="37F8B85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5BC521F2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34B4252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7E02BDC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5</w:t>
            </w:r>
          </w:p>
          <w:p w14:paraId="4A388A36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2/2021</w:t>
            </w:r>
          </w:p>
          <w:p w14:paraId="761B158D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0816BD8F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/02/2021</w:t>
            </w:r>
          </w:p>
        </w:tc>
      </w:tr>
      <w:tr w:rsidR="00DD73D9" w:rsidRPr="002D60B1" w14:paraId="690AAB76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2DB58A4E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peraciones</w:t>
            </w:r>
          </w:p>
        </w:tc>
        <w:tc>
          <w:tcPr>
            <w:tcW w:w="1112" w:type="pct"/>
            <w:shd w:val="clear" w:color="auto" w:fill="auto"/>
          </w:tcPr>
          <w:p w14:paraId="2887A67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as operaciones entre arreglos: merge y split.</w:t>
            </w:r>
          </w:p>
          <w:p w14:paraId="770A95D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23858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ferenciar los métodos de ordenamiento y búsqueda.</w:t>
            </w:r>
          </w:p>
        </w:tc>
        <w:tc>
          <w:tcPr>
            <w:tcW w:w="1040" w:type="pct"/>
            <w:shd w:val="clear" w:color="auto" w:fill="auto"/>
          </w:tcPr>
          <w:p w14:paraId="29C5F125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y ordenamiento.</w:t>
            </w:r>
          </w:p>
        </w:tc>
        <w:tc>
          <w:tcPr>
            <w:tcW w:w="751" w:type="pct"/>
            <w:shd w:val="clear" w:color="auto" w:fill="auto"/>
          </w:tcPr>
          <w:p w14:paraId="29C0EA57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68EAD38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13C216FF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17F90184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6</w:t>
            </w:r>
          </w:p>
          <w:p w14:paraId="46BBE65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/02/2021</w:t>
            </w:r>
          </w:p>
          <w:p w14:paraId="31816D94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4D55A0E7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/02/2021</w:t>
            </w:r>
          </w:p>
        </w:tc>
      </w:tr>
    </w:tbl>
    <w:p w14:paraId="5960BD22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p w14:paraId="6F44B770" w14:textId="77777777" w:rsidR="00254A2D" w:rsidRPr="002D60B1" w:rsidRDefault="00254A2D" w:rsidP="00254A2D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254A2D" w:rsidRPr="002D60B1" w14:paraId="7D868433" w14:textId="77777777" w:rsidTr="00046787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E27B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254A2D" w:rsidRPr="002D60B1" w14:paraId="18CFA56A" w14:textId="77777777" w:rsidTr="00046787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8A87DF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8B4CD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10350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12757F6" w14:textId="77777777" w:rsidTr="00077385">
        <w:trPr>
          <w:trHeight w:val="358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992B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174F8EE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Tipos de datos (primitivos y objetos).</w:t>
            </w:r>
          </w:p>
          <w:p w14:paraId="622A85A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Estructuras de datos estáticas (arreglos unidimensionales y multidimensionales).</w:t>
            </w:r>
          </w:p>
          <w:p w14:paraId="1455CE3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.</w:t>
            </w:r>
          </w:p>
          <w:p w14:paraId="3AD5654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ordenamiento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A54D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tipos de arreglos.</w:t>
            </w:r>
          </w:p>
          <w:p w14:paraId="66B4A67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 forma de manipular arreglos que almacena tipos de datos primitivos y objetos.</w:t>
            </w:r>
          </w:p>
          <w:p w14:paraId="3B6353E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os métodos de ordenamiento y búsqueda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6F7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69AF14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D663522" w14:textId="77777777" w:rsidR="00346013" w:rsidRPr="002D60B1" w:rsidRDefault="00346013" w:rsidP="00E75C1B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254A2D" w:rsidRPr="002D60B1" w14:paraId="076BAFF7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5113F1A" w14:textId="77777777" w:rsidR="00254A2D" w:rsidRPr="002D60B1" w:rsidRDefault="005B6B9F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1AEBBE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254A2D" w:rsidRPr="002D60B1" w14:paraId="43B1E37E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94A53CC" w14:textId="77777777" w:rsidR="00254A2D" w:rsidRPr="002D60B1" w:rsidRDefault="005B6B9F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Descripción de la actividad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>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37D945F" w14:textId="77777777" w:rsidR="00254A2D" w:rsidRPr="002D60B1" w:rsidRDefault="00254A2D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5DC90818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1A713098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0361E634" w14:textId="77777777" w:rsidR="00CD6F32" w:rsidRDefault="00000000">
            <w:r>
              <w:t>23</w:t>
            </w:r>
          </w:p>
        </w:tc>
      </w:tr>
      <w:tr w:rsidR="00984265" w:rsidRPr="002D60B1" w14:paraId="1A400DE2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04486B32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694514E9" w14:textId="77777777" w:rsidR="00CD6F32" w:rsidRDefault="00CD6F32"/>
        </w:tc>
      </w:tr>
      <w:tr w:rsidR="00984265" w:rsidRPr="002D60B1" w14:paraId="1BB8D4A0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26614569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7CB08A5C" w14:textId="77777777" w:rsidR="00CD6F32" w:rsidRDefault="00CD6F32"/>
        </w:tc>
      </w:tr>
      <w:tr w:rsidR="00984265" w:rsidRPr="002D60B1" w14:paraId="193AA77B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1CC1B281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4DE9B111" w14:textId="77777777" w:rsidR="00CD6F32" w:rsidRDefault="00CD6F32"/>
        </w:tc>
      </w:tr>
    </w:tbl>
    <w:p w14:paraId="7A37C60A" w14:textId="77777777" w:rsidR="00254A2D" w:rsidRPr="002D60B1" w:rsidRDefault="005B6B9F" w:rsidP="00254A2D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>
        <w:rPr>
          <w:b w:val="0"/>
          <w:sz w:val="20"/>
          <w:szCs w:val="20"/>
          <w:lang w:val="es-MX"/>
        </w:rPr>
        <w:t xml:space="preserve">10 </w:t>
      </w:r>
      <w:r>
        <w:rPr>
          <w:b w:val="0"/>
          <w:sz w:val="20"/>
          <w:szCs w:val="20"/>
          <w:lang w:val="es-MX"/>
        </w:rPr>
        <w:tab/>
        <w:t>=</w:t>
      </w:r>
      <w:r>
        <w:rPr>
          <w:b w:val="0"/>
          <w:sz w:val="20"/>
          <w:szCs w:val="20"/>
          <w:lang w:val="es-MX"/>
        </w:rPr>
        <w:tab/>
        <w:t xml:space="preserve">Autónomo (AU) o </w:t>
      </w:r>
      <w:r w:rsidR="00254A2D" w:rsidRPr="002D60B1">
        <w:rPr>
          <w:b w:val="0"/>
          <w:sz w:val="20"/>
          <w:szCs w:val="20"/>
          <w:lang w:val="es-MX"/>
        </w:rPr>
        <w:t>Competente Autónomo (CA)</w:t>
      </w:r>
    </w:p>
    <w:p w14:paraId="48B55BDA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70919B86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1D086203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65A4CA28" w14:textId="77777777" w:rsidR="00346013" w:rsidRDefault="00346013" w:rsidP="00C836EC">
      <w:pPr>
        <w:rPr>
          <w:rFonts w:ascii="Arial" w:hAnsi="Arial" w:cs="Arial"/>
          <w:lang w:val="es-MX"/>
        </w:rPr>
      </w:pPr>
    </w:p>
    <w:p w14:paraId="7DEC3BCA" w14:textId="77777777" w:rsidR="00C335FE" w:rsidRPr="002D60B1" w:rsidRDefault="00C335FE" w:rsidP="00C836EC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254A2D" w:rsidRPr="002D60B1" w14:paraId="32816076" w14:textId="77777777" w:rsidTr="00046787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BEBDB9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254A2D" w:rsidRPr="002D60B1" w14:paraId="1A610A62" w14:textId="77777777" w:rsidTr="00046787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5E6B2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42952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20F34FC9" w14:textId="77777777" w:rsidTr="00EC72C2">
        <w:trPr>
          <w:trHeight w:val="2521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805D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556460A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 demostrativa.</w:t>
            </w:r>
          </w:p>
          <w:p w14:paraId="06DC707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417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5083E9B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6FA9F59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663F48B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4D6855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54C6AFD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6555161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0C3D264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31489681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254A2D" w:rsidRPr="002D60B1" w14:paraId="6F8505C4" w14:textId="77777777" w:rsidTr="0004678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48C2AD7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254A2D" w:rsidRPr="002D60B1" w14:paraId="09070E9B" w14:textId="77777777" w:rsidTr="0004678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5D3B2D1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423E5D3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6D8B033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254A2D" w:rsidRPr="002D60B1" w14:paraId="376A95AE" w14:textId="77777777" w:rsidTr="00077385">
        <w:trPr>
          <w:trHeight w:val="720"/>
        </w:trPr>
        <w:tc>
          <w:tcPr>
            <w:tcW w:w="1641" w:type="pct"/>
            <w:shd w:val="clear" w:color="auto" w:fill="auto"/>
          </w:tcPr>
          <w:p w14:paraId="6EC7F7A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8745CA5" w14:textId="77777777" w:rsidR="00254A2D" w:rsidRPr="002D60B1" w:rsidRDefault="00077385" w:rsidP="00077385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7312E86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EFCFB2C" w14:textId="77777777" w:rsidR="00254A2D" w:rsidRPr="002D60B1" w:rsidRDefault="00254A2D" w:rsidP="00254A2D">
      <w:pPr>
        <w:jc w:val="center"/>
        <w:rPr>
          <w:rFonts w:ascii="Arial" w:hAnsi="Arial" w:cs="Arial"/>
          <w:b/>
          <w:lang w:val="es-MX"/>
        </w:rPr>
      </w:pPr>
    </w:p>
    <w:p w14:paraId="1A3C7AFD" w14:textId="77777777" w:rsidR="00254A2D" w:rsidRDefault="00254A2D" w:rsidP="00D75C29">
      <w:pPr>
        <w:rPr>
          <w:rFonts w:ascii="Arial" w:hAnsi="Arial" w:cs="Arial"/>
          <w:b/>
          <w:bCs/>
          <w:lang w:val="es-MX" w:eastAsia="es-MX"/>
        </w:rPr>
      </w:pPr>
    </w:p>
    <w:p w14:paraId="1D46F1A3" w14:textId="77777777" w:rsidR="005B6B9F" w:rsidRDefault="005B6B9F" w:rsidP="00D75C29">
      <w:pPr>
        <w:rPr>
          <w:rFonts w:ascii="Arial" w:hAnsi="Arial" w:cs="Arial"/>
          <w:b/>
          <w:bCs/>
          <w:lang w:val="es-MX" w:eastAsia="es-MX"/>
        </w:rPr>
      </w:pPr>
    </w:p>
    <w:p w14:paraId="45B0B6C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760015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1FA69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E47D09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41A1ED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91E5D8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CF7A13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F0C79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A26F65B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33C5C17F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4191FD5B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49D0711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7250086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I. Listas</w:t>
            </w:r>
          </w:p>
        </w:tc>
      </w:tr>
      <w:tr w:rsidR="00077385" w:rsidRPr="002D60B1" w14:paraId="0103D45A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8B15C6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731EAA6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3</w:t>
            </w:r>
          </w:p>
        </w:tc>
      </w:tr>
      <w:tr w:rsidR="00077385" w:rsidRPr="002D60B1" w14:paraId="3E050D5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F61F5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1F1D319D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0EB690F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2DCC43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A613838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8</w:t>
            </w:r>
          </w:p>
        </w:tc>
      </w:tr>
      <w:tr w:rsidR="00077385" w:rsidRPr="002D60B1" w14:paraId="5AF1F453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CE323C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00E1366F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0F36F03E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9AB428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172"/>
        <w:gridCol w:w="2128"/>
        <w:gridCol w:w="1725"/>
        <w:gridCol w:w="2002"/>
      </w:tblGrid>
      <w:tr w:rsidR="00DD73D9" w:rsidRPr="002D60B1" w14:paraId="7D3D5218" w14:textId="77777777" w:rsidTr="00077385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4A24243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90" w:type="pct"/>
            <w:shd w:val="clear" w:color="auto" w:fill="D9D9D9"/>
            <w:vAlign w:val="center"/>
            <w:hideMark/>
          </w:tcPr>
          <w:p w14:paraId="678F00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68" w:type="pct"/>
            <w:shd w:val="clear" w:color="auto" w:fill="D9D9D9"/>
            <w:vAlign w:val="center"/>
            <w:hideMark/>
          </w:tcPr>
          <w:p w14:paraId="7422F92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7CBD5FC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0811277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523108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049855F7" w14:textId="77777777" w:rsidTr="00077385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3483612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de lista</w:t>
            </w:r>
          </w:p>
        </w:tc>
        <w:tc>
          <w:tcPr>
            <w:tcW w:w="1090" w:type="pct"/>
            <w:shd w:val="clear" w:color="auto" w:fill="auto"/>
          </w:tcPr>
          <w:p w14:paraId="2F31CC9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listas</w:t>
            </w:r>
          </w:p>
        </w:tc>
        <w:tc>
          <w:tcPr>
            <w:tcW w:w="1068" w:type="pct"/>
            <w:shd w:val="clear" w:color="auto" w:fill="auto"/>
          </w:tcPr>
          <w:p w14:paraId="248266A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39A96F3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41D24B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D166B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4017B07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7</w:t>
            </w:r>
          </w:p>
          <w:p w14:paraId="67DAA8C3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/02/2021</w:t>
            </w:r>
          </w:p>
          <w:p w14:paraId="4A893C9F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0DE77C4D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/02/2021</w:t>
            </w:r>
          </w:p>
        </w:tc>
      </w:tr>
      <w:tr w:rsidR="00077385" w:rsidRPr="002D60B1" w14:paraId="644F6677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63269CD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Tipos de listas</w:t>
            </w:r>
          </w:p>
        </w:tc>
        <w:tc>
          <w:tcPr>
            <w:tcW w:w="1090" w:type="pct"/>
            <w:shd w:val="clear" w:color="auto" w:fill="auto"/>
          </w:tcPr>
          <w:p w14:paraId="5B5C32E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iferenciar los tipos de listas (simple, doblemente ligada y circular) y sus componentes.</w:t>
            </w:r>
          </w:p>
        </w:tc>
        <w:tc>
          <w:tcPr>
            <w:tcW w:w="1068" w:type="pct"/>
            <w:shd w:val="clear" w:color="auto" w:fill="auto"/>
          </w:tcPr>
          <w:p w14:paraId="7B19D4B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2902093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280DF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1ADBE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315F52C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8</w:t>
            </w:r>
          </w:p>
          <w:p w14:paraId="30F7867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2/2021</w:t>
            </w:r>
          </w:p>
          <w:p w14:paraId="22EE6BD5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2FAB93BC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2/2021</w:t>
            </w:r>
          </w:p>
        </w:tc>
      </w:tr>
      <w:tr w:rsidR="00077385" w:rsidRPr="002D60B1" w14:paraId="3F127BFC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551AD4E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</w:t>
            </w:r>
          </w:p>
        </w:tc>
        <w:tc>
          <w:tcPr>
            <w:tcW w:w="1090" w:type="pct"/>
            <w:shd w:val="clear" w:color="auto" w:fill="auto"/>
          </w:tcPr>
          <w:p w14:paraId="0166441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listas.</w:t>
            </w:r>
          </w:p>
          <w:p w14:paraId="4B4ED33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listas.</w:t>
            </w:r>
          </w:p>
        </w:tc>
        <w:tc>
          <w:tcPr>
            <w:tcW w:w="1068" w:type="pct"/>
            <w:shd w:val="clear" w:color="auto" w:fill="auto"/>
          </w:tcPr>
          <w:p w14:paraId="2A0A9D6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listas (creación, inserción, búsqueda y eliminación).</w:t>
            </w:r>
          </w:p>
        </w:tc>
        <w:tc>
          <w:tcPr>
            <w:tcW w:w="866" w:type="pct"/>
            <w:shd w:val="clear" w:color="auto" w:fill="auto"/>
          </w:tcPr>
          <w:p w14:paraId="74467B3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F11F2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344197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3691DA53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8</w:t>
            </w:r>
          </w:p>
          <w:p w14:paraId="147171C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2/2021</w:t>
            </w:r>
          </w:p>
          <w:p w14:paraId="5F27A28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0E932C2D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2/2021</w:t>
            </w:r>
          </w:p>
        </w:tc>
      </w:tr>
    </w:tbl>
    <w:p w14:paraId="432B50E2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4F966F0B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CABBE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58B64775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2EDDC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FEDA8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1278E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287240F5" w14:textId="77777777" w:rsidTr="00077385">
        <w:trPr>
          <w:trHeight w:val="3730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03D2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2C96DF5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Listas (simple, doblemente ligada y circular).</w:t>
            </w:r>
          </w:p>
          <w:p w14:paraId="330365E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listas.</w:t>
            </w:r>
          </w:p>
          <w:p w14:paraId="2468F91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, búsqueda y elimina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93E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lista, nodo y enlace.</w:t>
            </w:r>
          </w:p>
          <w:p w14:paraId="4B4BB4B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os tipos de listas y la forma de manipular los datos.</w:t>
            </w:r>
          </w:p>
          <w:p w14:paraId="326156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ist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D94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6472F01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232C83A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1B140881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1382F0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53706D0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425E9B94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6A96F79B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3CA5DEBC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4479B379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428348F8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41932185" w14:textId="77777777" w:rsidR="00CD6F32" w:rsidRDefault="00000000">
            <w:r>
              <w:t>23</w:t>
            </w:r>
          </w:p>
        </w:tc>
      </w:tr>
      <w:tr w:rsidR="00984265" w:rsidRPr="002D60B1" w14:paraId="2433658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0BE6FFBA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37ED4316" w14:textId="77777777" w:rsidR="00CD6F32" w:rsidRDefault="00CD6F32"/>
        </w:tc>
      </w:tr>
      <w:tr w:rsidR="00984265" w:rsidRPr="002D60B1" w14:paraId="228EA4B4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62CAD145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19CB2D1E" w14:textId="77777777" w:rsidR="00CD6F32" w:rsidRDefault="00CD6F32"/>
        </w:tc>
      </w:tr>
      <w:tr w:rsidR="00984265" w:rsidRPr="002D60B1" w14:paraId="1ABAD903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55147D5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2A3DAA4B" w14:textId="77777777" w:rsidR="00CD6F32" w:rsidRDefault="00CD6F32"/>
        </w:tc>
      </w:tr>
    </w:tbl>
    <w:p w14:paraId="0D2412CC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3BF1D342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474258D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57568C4A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E50D37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7A321949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CD5B3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157C27B1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00F5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D877E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0C1427AB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B7E2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6EF46C1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31E4D10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4E03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318AD8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3696FE8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59AF040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A3AD7A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2E705B0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276177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611F628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7C42954C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73FF3CF2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21667E1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ADAFB5B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1D209E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1D28B4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5537058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7A12911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7DE9B58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E7378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064AAE6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35561FF7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4415082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5E63CD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CBA112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30CC6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01F417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A1F8A8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713745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06389D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5AB110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EBA492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B9491A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DA416D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B0C52D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D24F02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592DB7D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3BDC407C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9F2DB8C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04DD60EE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V. Pilas y colas</w:t>
            </w:r>
          </w:p>
        </w:tc>
      </w:tr>
      <w:tr w:rsidR="00077385" w:rsidRPr="002D60B1" w14:paraId="4ED0982E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BA2AD77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7AE56E97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2</w:t>
            </w:r>
          </w:p>
        </w:tc>
      </w:tr>
      <w:tr w:rsidR="00077385" w:rsidRPr="002D60B1" w14:paraId="19A66DB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36B0A55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C782EC1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0EBCC0D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0CBE9E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9D86C3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7</w:t>
            </w:r>
          </w:p>
        </w:tc>
      </w:tr>
      <w:tr w:rsidR="00077385" w:rsidRPr="002D60B1" w14:paraId="6E28C5B9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A3ED4C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57763DAC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D364D09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17360B7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2C4BED4E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0F61B83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32E5828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29CD5FB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46DEC8A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BC567B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F28D3A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5BAF9DFF" w14:textId="77777777" w:rsidTr="00077385">
        <w:trPr>
          <w:cantSplit/>
          <w:trHeight w:val="1140"/>
        </w:trPr>
        <w:tc>
          <w:tcPr>
            <w:tcW w:w="971" w:type="pct"/>
            <w:shd w:val="clear" w:color="auto" w:fill="auto"/>
          </w:tcPr>
          <w:p w14:paraId="77DBA2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ones de pilas y colas</w:t>
            </w:r>
          </w:p>
        </w:tc>
        <w:tc>
          <w:tcPr>
            <w:tcW w:w="1043" w:type="pct"/>
            <w:shd w:val="clear" w:color="auto" w:fill="auto"/>
          </w:tcPr>
          <w:p w14:paraId="3FE4A8F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pilas y colas.</w:t>
            </w:r>
          </w:p>
        </w:tc>
        <w:tc>
          <w:tcPr>
            <w:tcW w:w="1019" w:type="pct"/>
            <w:shd w:val="clear" w:color="auto" w:fill="auto"/>
          </w:tcPr>
          <w:p w14:paraId="4232AFE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2D93C04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8456C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3A6B764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47A51CB1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9</w:t>
            </w:r>
          </w:p>
          <w:p w14:paraId="244A942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3/2021</w:t>
            </w:r>
          </w:p>
          <w:p w14:paraId="5C22A4E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381D6B71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/03/2021</w:t>
            </w:r>
          </w:p>
        </w:tc>
      </w:tr>
      <w:tr w:rsidR="00077385" w:rsidRPr="002D60B1" w14:paraId="2910B92B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B4D38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pilas y colas</w:t>
            </w:r>
          </w:p>
        </w:tc>
        <w:tc>
          <w:tcPr>
            <w:tcW w:w="1043" w:type="pct"/>
            <w:shd w:val="clear" w:color="auto" w:fill="auto"/>
          </w:tcPr>
          <w:p w14:paraId="5C8019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pilas y colas.</w:t>
            </w:r>
          </w:p>
          <w:p w14:paraId="3958485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pilas y colas.</w:t>
            </w:r>
          </w:p>
        </w:tc>
        <w:tc>
          <w:tcPr>
            <w:tcW w:w="1019" w:type="pct"/>
            <w:shd w:val="clear" w:color="auto" w:fill="auto"/>
          </w:tcPr>
          <w:p w14:paraId="0ADCEF0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pilas y colas (creación, inserción y extracción).</w:t>
            </w:r>
          </w:p>
        </w:tc>
        <w:tc>
          <w:tcPr>
            <w:tcW w:w="961" w:type="pct"/>
            <w:shd w:val="clear" w:color="auto" w:fill="auto"/>
          </w:tcPr>
          <w:p w14:paraId="58C9BD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70E95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CB3FCA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7FEF806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9 - 11</w:t>
            </w:r>
          </w:p>
          <w:p w14:paraId="221E006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3/2021</w:t>
            </w:r>
          </w:p>
          <w:p w14:paraId="74025B8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197E9B18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/03/2021</w:t>
            </w:r>
          </w:p>
        </w:tc>
      </w:tr>
    </w:tbl>
    <w:p w14:paraId="019C6B1C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0632A4B0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5C56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344B76C6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E4AF9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30B11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06572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47D7511" w14:textId="77777777" w:rsidTr="00077385">
        <w:trPr>
          <w:trHeight w:val="273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85575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169346F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Pilas y colas.</w:t>
            </w:r>
          </w:p>
          <w:p w14:paraId="2B15526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pilas y colas.</w:t>
            </w:r>
          </w:p>
          <w:p w14:paraId="6C083FB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xtrac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1560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pilas y colas.</w:t>
            </w:r>
          </w:p>
          <w:p w14:paraId="63CF134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s operaciones de las pilas y colas, así como la forma de manipular los datos.</w:t>
            </w:r>
          </w:p>
          <w:p w14:paraId="1A2278F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pilas y col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823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CBD47E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.</w:t>
            </w:r>
          </w:p>
        </w:tc>
      </w:tr>
    </w:tbl>
    <w:p w14:paraId="5C00CD8A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0D9E59BE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DA021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378F403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2121A31F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EE57B82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14BFE785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17F9EFFE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227BB2E2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7E8A3AAD" w14:textId="77777777" w:rsidR="00CD6F32" w:rsidRDefault="00000000">
            <w:r>
              <w:t>23</w:t>
            </w:r>
          </w:p>
        </w:tc>
      </w:tr>
      <w:tr w:rsidR="00984265" w:rsidRPr="002D60B1" w14:paraId="36AA39E1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6A78A189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30DA02CD" w14:textId="77777777" w:rsidR="00CD6F32" w:rsidRDefault="00CD6F32"/>
        </w:tc>
      </w:tr>
      <w:tr w:rsidR="00984265" w:rsidRPr="002D60B1" w14:paraId="6DBA274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3B7B4A8D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03E7C696" w14:textId="77777777" w:rsidR="00CD6F32" w:rsidRDefault="00CD6F32"/>
        </w:tc>
      </w:tr>
      <w:tr w:rsidR="00984265" w:rsidRPr="002D60B1" w14:paraId="0017B5F0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1981D73D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252B1029" w14:textId="77777777" w:rsidR="00CD6F32" w:rsidRDefault="00CD6F32"/>
        </w:tc>
      </w:tr>
    </w:tbl>
    <w:p w14:paraId="28AB5EC7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515FC0AD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16F7FCB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0D866B83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78D72F1E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72378A61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7C4AE70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2F64DAA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3F4ACECF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24011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2AACDF5E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ECB3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EF43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9D51F9D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1E1C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743E835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1D40FBA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393F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6150DB4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75F802A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4689FFA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3720AA3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B2EDAF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4F923D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383BD13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302AA992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03530771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6FB8103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96ADD82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3513E7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7ED6087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410892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562C7652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53C0A88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210F31B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EF41D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2C3F93D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333D5DA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543E5D8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77970C0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8B5A91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C256A1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264DDB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29B513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B883FD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05FB2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1814ED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BADDE1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3DEF50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B6AEF3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0693EB3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6097016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2F41CB4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C1E15AE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493271BA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V. Árboles binarios</w:t>
            </w:r>
          </w:p>
        </w:tc>
      </w:tr>
      <w:tr w:rsidR="00077385" w:rsidRPr="002D60B1" w14:paraId="706380D4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20536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52CBD36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077385" w:rsidRPr="002D60B1" w14:paraId="3B46828A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452386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514ABD21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201C78D9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B0AC306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6E87D52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077385" w:rsidRPr="002D60B1" w14:paraId="529A0D4A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F54F04C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7893A125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7AFCABAB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A52AC8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57E8D063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60B1254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06F0397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48DA2D5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509BCD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119E6F5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621C0A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24B99627" w14:textId="77777777" w:rsidTr="00077385">
        <w:trPr>
          <w:cantSplit/>
          <w:trHeight w:val="1424"/>
        </w:trPr>
        <w:tc>
          <w:tcPr>
            <w:tcW w:w="971" w:type="pct"/>
            <w:shd w:val="clear" w:color="auto" w:fill="auto"/>
          </w:tcPr>
          <w:p w14:paraId="198F3A4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y tipos de árboles</w:t>
            </w:r>
          </w:p>
        </w:tc>
        <w:tc>
          <w:tcPr>
            <w:tcW w:w="1043" w:type="pct"/>
            <w:shd w:val="clear" w:color="auto" w:fill="auto"/>
          </w:tcPr>
          <w:p w14:paraId="26BADD1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diferentes tipos de árboles (binario, balanceado y R).</w:t>
            </w:r>
          </w:p>
        </w:tc>
        <w:tc>
          <w:tcPr>
            <w:tcW w:w="1019" w:type="pct"/>
            <w:shd w:val="clear" w:color="auto" w:fill="auto"/>
          </w:tcPr>
          <w:p w14:paraId="69C01FB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0A8D3B9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6735069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849F7A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48AE17EF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12</w:t>
            </w:r>
          </w:p>
          <w:p w14:paraId="59D8FF11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3/2021</w:t>
            </w:r>
          </w:p>
          <w:p w14:paraId="74BE27CF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3E0A1AF9" w14:textId="77777777" w:rsidR="00077385" w:rsidRPr="002D60B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3/2021</w:t>
            </w:r>
          </w:p>
        </w:tc>
      </w:tr>
      <w:tr w:rsidR="00077385" w:rsidRPr="002D60B1" w14:paraId="08698602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EC22BE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árboles binarios</w:t>
            </w:r>
          </w:p>
        </w:tc>
        <w:tc>
          <w:tcPr>
            <w:tcW w:w="1043" w:type="pct"/>
            <w:shd w:val="clear" w:color="auto" w:fill="auto"/>
          </w:tcPr>
          <w:p w14:paraId="7A1A758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árboles binarios: creación, inserción, eliminación, búsqueda y recorrido (inorden, preorden y postorden).</w:t>
            </w:r>
          </w:p>
        </w:tc>
        <w:tc>
          <w:tcPr>
            <w:tcW w:w="1019" w:type="pct"/>
            <w:shd w:val="clear" w:color="auto" w:fill="auto"/>
          </w:tcPr>
          <w:p w14:paraId="641AF88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árboles binarios.</w:t>
            </w:r>
          </w:p>
        </w:tc>
        <w:tc>
          <w:tcPr>
            <w:tcW w:w="961" w:type="pct"/>
            <w:shd w:val="clear" w:color="auto" w:fill="auto"/>
          </w:tcPr>
          <w:p w14:paraId="79BD60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12952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95A393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7552F755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12 - 13</w:t>
            </w:r>
          </w:p>
          <w:p w14:paraId="0AE762BB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3/2021</w:t>
            </w:r>
          </w:p>
          <w:p w14:paraId="69C3544E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05863345" w14:textId="77777777" w:rsidR="00077385" w:rsidRPr="002D60B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/04/2021</w:t>
            </w:r>
          </w:p>
        </w:tc>
      </w:tr>
    </w:tbl>
    <w:p w14:paraId="5346A715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779A6C16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4BED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6DDE4669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317F5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EF872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2176F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4C1FBCB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0121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C0213F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Árboles binarios.</w:t>
            </w:r>
          </w:p>
          <w:p w14:paraId="06C55D0E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árboles binarios.</w:t>
            </w:r>
          </w:p>
          <w:p w14:paraId="5C8F9689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liminación en árboles binarios.</w:t>
            </w:r>
          </w:p>
          <w:p w14:paraId="0B8EE54E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 y recorrido en árboles binarios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FAB8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diferentes tipos de árboles binario, balanceado y R.</w:t>
            </w:r>
          </w:p>
          <w:p w14:paraId="0263BA0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el concepto de árboles binarios.</w:t>
            </w:r>
          </w:p>
          <w:p w14:paraId="46E549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s operaciones de creación, inserción, eliminación, búsqueda y recorrido (inorden, preorden y postorden) de árboles binarios.</w:t>
            </w:r>
          </w:p>
          <w:p w14:paraId="653091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4. Comprender la aplicación de árboles binario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B7C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6C1D228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10E56C7F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292DDCA2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C7FFE2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545287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6E223A36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5F75FB4E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C36D1FA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63990E92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32201404" w14:textId="77777777" w:rsidR="00EE5A8C" w:rsidRDefault="00000000">
            <w:r>
              <w:t>hola</w:t>
            </w:r>
          </w:p>
        </w:tc>
        <w:tc>
          <w:tcPr>
            <w:tcW w:w="1181" w:type="pct"/>
            <w:shd w:val="clear" w:color="auto" w:fill="auto"/>
          </w:tcPr>
          <w:p w14:paraId="13ACB499" w14:textId="77777777" w:rsidR="00CD6F32" w:rsidRDefault="00000000">
            <w:r>
              <w:t>23</w:t>
            </w:r>
          </w:p>
        </w:tc>
      </w:tr>
      <w:tr w:rsidR="00984265" w:rsidRPr="002D60B1" w14:paraId="5656D6A5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01D0F1B3" w14:textId="77777777" w:rsidR="00EE5A8C" w:rsidRDefault="00000000">
            <w:r>
              <w:t>adios</w:t>
            </w:r>
          </w:p>
        </w:tc>
        <w:tc>
          <w:tcPr>
            <w:tcW w:w="1181" w:type="pct"/>
            <w:shd w:val="clear" w:color="auto" w:fill="auto"/>
          </w:tcPr>
          <w:p w14:paraId="47D520C4" w14:textId="77777777" w:rsidR="00CD6F32" w:rsidRDefault="00CD6F32"/>
        </w:tc>
      </w:tr>
      <w:tr w:rsidR="00984265" w:rsidRPr="002D60B1" w14:paraId="1C6806C3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C7567CF" w14:textId="77777777" w:rsidR="00EE5A8C" w:rsidRDefault="00000000">
            <w:r>
              <w:t>verde</w:t>
            </w:r>
          </w:p>
        </w:tc>
        <w:tc>
          <w:tcPr>
            <w:tcW w:w="1181" w:type="pct"/>
            <w:shd w:val="clear" w:color="auto" w:fill="auto"/>
          </w:tcPr>
          <w:p w14:paraId="1F1C514F" w14:textId="77777777" w:rsidR="00CD6F32" w:rsidRDefault="00CD6F32"/>
        </w:tc>
      </w:tr>
      <w:tr w:rsidR="00984265" w:rsidRPr="002D60B1" w14:paraId="216861A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DD8301E" w14:textId="77777777" w:rsidR="00EE5A8C" w:rsidRDefault="00000000">
            <w:r>
              <w:t>azul</w:t>
            </w:r>
          </w:p>
        </w:tc>
        <w:tc>
          <w:tcPr>
            <w:tcW w:w="1181" w:type="pct"/>
            <w:shd w:val="clear" w:color="auto" w:fill="auto"/>
          </w:tcPr>
          <w:p w14:paraId="49BAE177" w14:textId="77777777" w:rsidR="00CD6F32" w:rsidRDefault="00CD6F32"/>
        </w:tc>
      </w:tr>
    </w:tbl>
    <w:p w14:paraId="3C77323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43CD323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320BDBC5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0BFAD71B" w14:textId="77777777" w:rsidR="00DD73D9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311AE5AD" w14:textId="77777777" w:rsid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p w14:paraId="6FE9E088" w14:textId="77777777" w:rsidR="00123735" w:rsidRP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11B725ED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57B49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629F7AF2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6A35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24AA2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123735" w:rsidRPr="002D60B1" w14:paraId="467477FD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C704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Prácticas de laboratorio.</w:t>
            </w:r>
          </w:p>
          <w:p w14:paraId="78AC2FE0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Discusión dirigida.</w:t>
            </w:r>
          </w:p>
          <w:p w14:paraId="00B5ADA6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363CA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izarrón</w:t>
            </w:r>
          </w:p>
          <w:p w14:paraId="4CA815D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umones</w:t>
            </w:r>
          </w:p>
          <w:p w14:paraId="675B067D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omputadora</w:t>
            </w:r>
          </w:p>
          <w:p w14:paraId="2A14CF64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nternet</w:t>
            </w:r>
          </w:p>
          <w:p w14:paraId="7B64EAF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quipo multimedia</w:t>
            </w:r>
          </w:p>
          <w:p w14:paraId="69971C6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jercicios prácticos</w:t>
            </w:r>
          </w:p>
          <w:p w14:paraId="6529CCC5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ataformas virtuales</w:t>
            </w:r>
          </w:p>
          <w:p w14:paraId="0FA19F9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7D2C02B8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3E473DE8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C71369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7FC7888C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4E1EAFF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0A5189E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523F6F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201014C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24CE631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1CBB2E9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3F604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3FAEEF7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6CAE422F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42DF7B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284FE0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6311FE3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452CCF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378CF32C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3559AC9C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3FBD67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452055D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9A49EA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5B67F6D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3E746A98" w14:textId="77777777" w:rsidR="006657D9" w:rsidRDefault="006657D9" w:rsidP="0097781A">
      <w:pPr>
        <w:rPr>
          <w:rFonts w:ascii="Arial" w:hAnsi="Arial" w:cs="Arial"/>
          <w:b/>
          <w:bCs/>
          <w:lang w:val="es-MX" w:eastAsia="es-MX"/>
        </w:rPr>
      </w:pPr>
    </w:p>
    <w:p w14:paraId="132A2BAD" w14:textId="77777777" w:rsidR="00C2421B" w:rsidRPr="002D60B1" w:rsidRDefault="00175596" w:rsidP="00DC0B16">
      <w:pPr>
        <w:jc w:val="center"/>
        <w:rPr>
          <w:rFonts w:ascii="Arial" w:hAnsi="Arial" w:cs="Arial"/>
          <w:b/>
          <w:bCs/>
          <w:lang w:val="es-MX" w:eastAsia="es-MX"/>
        </w:rPr>
      </w:pPr>
      <w:r w:rsidRPr="002D60B1">
        <w:rPr>
          <w:rFonts w:ascii="Arial" w:hAnsi="Arial" w:cs="Arial"/>
          <w:b/>
          <w:bCs/>
          <w:lang w:val="es-MX" w:eastAsia="es-MX"/>
        </w:rPr>
        <w:lastRenderedPageBreak/>
        <w:t>CAPACIDADES DERIVADAS DE LAS COMPETENCIAS PROFESIONALES A LAS QUE CONTRIBUYE LA ASIGNATURA</w:t>
      </w:r>
    </w:p>
    <w:p w14:paraId="53DA593F" w14:textId="77777777" w:rsidR="00175596" w:rsidRPr="002D60B1" w:rsidRDefault="00175596" w:rsidP="00DC0B16">
      <w:pPr>
        <w:jc w:val="center"/>
        <w:rPr>
          <w:rFonts w:ascii="Arial" w:hAnsi="Arial" w:cs="Arial"/>
          <w:b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4"/>
        <w:gridCol w:w="5358"/>
      </w:tblGrid>
      <w:tr w:rsidR="00C2421B" w:rsidRPr="002D60B1" w14:paraId="0576B675" w14:textId="77777777" w:rsidTr="00C03A74">
        <w:trPr>
          <w:cantSplit/>
          <w:trHeight w:val="511"/>
          <w:tblHeader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A9EB813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apacidad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08AA36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riterio</w:t>
            </w:r>
            <w:r w:rsidR="001E72B3" w:rsidRPr="002D60B1">
              <w:rPr>
                <w:rFonts w:ascii="Arial" w:hAnsi="Arial" w:cs="Arial"/>
                <w:b/>
                <w:lang w:val="es-MX" w:eastAsia="es-MX"/>
              </w:rPr>
              <w:t>s</w:t>
            </w:r>
            <w:r w:rsidRPr="002D60B1">
              <w:rPr>
                <w:rFonts w:ascii="Arial" w:hAnsi="Arial" w:cs="Arial"/>
                <w:b/>
                <w:lang w:val="es-MX" w:eastAsia="es-MX"/>
              </w:rPr>
              <w:t xml:space="preserve"> de Desempeño</w:t>
            </w:r>
          </w:p>
        </w:tc>
      </w:tr>
      <w:tr w:rsidR="00123735" w:rsidRPr="002D60B1" w14:paraId="05702226" w14:textId="77777777" w:rsidTr="00123735">
        <w:trPr>
          <w:cantSplit/>
          <w:trHeight w:val="3736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425C01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Codificar soluciones de software seguras a través de entornos de desarrollo y arquitectura definida para su implementación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AD0605E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el Código fuente documentado de la solución de software</w:t>
            </w:r>
          </w:p>
          <w:p w14:paraId="170DAD00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Métodos.</w:t>
            </w:r>
          </w:p>
          <w:p w14:paraId="02B28AF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tributos.</w:t>
            </w:r>
          </w:p>
          <w:p w14:paraId="168A789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Variables.</w:t>
            </w:r>
          </w:p>
          <w:p w14:paraId="5940A4D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nexión a la base de datos.</w:t>
            </w:r>
          </w:p>
          <w:p w14:paraId="20011CEF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mponentes.</w:t>
            </w:r>
          </w:p>
          <w:p w14:paraId="65BFB93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 xml:space="preserve">- Excepciones. </w:t>
            </w:r>
          </w:p>
          <w:p w14:paraId="07315C4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</w:p>
          <w:p w14:paraId="0BAD0B53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uebas unitarias:</w:t>
            </w:r>
          </w:p>
          <w:p w14:paraId="08981D3D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Diferentes escenarios de pruebas.</w:t>
            </w:r>
          </w:p>
          <w:p w14:paraId="4EA6557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5E29D22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de las pruebas.</w:t>
            </w:r>
          </w:p>
        </w:tc>
      </w:tr>
      <w:tr w:rsidR="00123735" w:rsidRPr="002D60B1" w14:paraId="6C12294C" w14:textId="77777777" w:rsidTr="00123735">
        <w:trPr>
          <w:cantSplit/>
          <w:trHeight w:val="1548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AC89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obar soluciones de software a través de ambientes automatizados de pruebas para garantizar que los resultados obtenidos sean los definidos en los requerimientos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4D6EC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un Documento que incluya:</w:t>
            </w:r>
          </w:p>
          <w:p w14:paraId="4AA02ED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Plan de pruebas.</w:t>
            </w:r>
          </w:p>
          <w:p w14:paraId="7E32112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61C8C23C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obtenidos de las pruebas.</w:t>
            </w:r>
          </w:p>
          <w:p w14:paraId="6DD0532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probación de la solución.</w:t>
            </w:r>
          </w:p>
        </w:tc>
      </w:tr>
    </w:tbl>
    <w:p w14:paraId="0FC742D2" w14:textId="77777777" w:rsidR="00C2421B" w:rsidRPr="002D60B1" w:rsidRDefault="00C2421B" w:rsidP="00DC0B16">
      <w:pPr>
        <w:jc w:val="center"/>
        <w:rPr>
          <w:rFonts w:ascii="Arial" w:hAnsi="Arial" w:cs="Arial"/>
          <w:b/>
          <w:lang w:val="es-MX"/>
        </w:rPr>
      </w:pPr>
    </w:p>
    <w:p w14:paraId="6A5B2FA7" w14:textId="77777777" w:rsidR="00254A2D" w:rsidRPr="00EC72C2" w:rsidRDefault="00254A2D" w:rsidP="00FA43C4">
      <w:pPr>
        <w:rPr>
          <w:rFonts w:ascii="Arial" w:hAnsi="Arial" w:cs="Arial"/>
          <w:b/>
          <w:szCs w:val="26"/>
          <w:lang w:val="es-MX"/>
        </w:rPr>
      </w:pPr>
    </w:p>
    <w:p w14:paraId="474010CE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FD18154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35B7332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65F0C6D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76C5B1D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2F00CC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E26EC5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6456201" w14:textId="77777777" w:rsidR="00123735" w:rsidRPr="00123735" w:rsidRDefault="00123735" w:rsidP="00123735">
      <w:pPr>
        <w:rPr>
          <w:rFonts w:ascii="Arial" w:hAnsi="Arial" w:cs="Arial"/>
          <w:b/>
          <w:szCs w:val="26"/>
          <w:lang w:val="es-MX"/>
        </w:rPr>
      </w:pPr>
    </w:p>
    <w:p w14:paraId="4ECD9422" w14:textId="77777777" w:rsidR="0023432B" w:rsidRPr="002D60B1" w:rsidRDefault="0023432B" w:rsidP="00123735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>FUENTES BIBLIOGRÁFICAS</w:t>
      </w:r>
    </w:p>
    <w:p w14:paraId="3FB8B90A" w14:textId="77777777" w:rsidR="00756EAF" w:rsidRPr="002D60B1" w:rsidRDefault="00756EAF" w:rsidP="00DC0B16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1807"/>
        <w:gridCol w:w="2530"/>
        <w:gridCol w:w="1277"/>
        <w:gridCol w:w="1275"/>
        <w:gridCol w:w="1460"/>
      </w:tblGrid>
      <w:tr w:rsidR="00C335FE" w:rsidRPr="002D60B1" w14:paraId="30BC89E9" w14:textId="77777777" w:rsidTr="00123735">
        <w:trPr>
          <w:cantSplit/>
          <w:trHeight w:val="544"/>
          <w:tblHeader/>
        </w:trPr>
        <w:tc>
          <w:tcPr>
            <w:tcW w:w="809" w:type="pct"/>
            <w:shd w:val="clear" w:color="auto" w:fill="D9D9D9"/>
            <w:vAlign w:val="center"/>
          </w:tcPr>
          <w:p w14:paraId="2C9F828F" w14:textId="77777777" w:rsidR="0086582B" w:rsidRPr="002D60B1" w:rsidRDefault="00F93671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utor</w:t>
            </w:r>
          </w:p>
        </w:tc>
        <w:tc>
          <w:tcPr>
            <w:tcW w:w="907" w:type="pct"/>
            <w:shd w:val="clear" w:color="auto" w:fill="D9D9D9"/>
            <w:vAlign w:val="center"/>
          </w:tcPr>
          <w:p w14:paraId="7E607E30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ño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6D5FA43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ítulo del Documento</w:t>
            </w:r>
          </w:p>
        </w:tc>
        <w:tc>
          <w:tcPr>
            <w:tcW w:w="641" w:type="pct"/>
            <w:shd w:val="clear" w:color="auto" w:fill="D9D9D9"/>
            <w:vAlign w:val="center"/>
          </w:tcPr>
          <w:p w14:paraId="69EEBBDF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iudad</w:t>
            </w:r>
          </w:p>
        </w:tc>
        <w:tc>
          <w:tcPr>
            <w:tcW w:w="640" w:type="pct"/>
            <w:shd w:val="clear" w:color="auto" w:fill="D9D9D9"/>
            <w:vAlign w:val="center"/>
          </w:tcPr>
          <w:p w14:paraId="06AA4A8F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aís</w:t>
            </w:r>
          </w:p>
        </w:tc>
        <w:tc>
          <w:tcPr>
            <w:tcW w:w="733" w:type="pct"/>
            <w:shd w:val="clear" w:color="auto" w:fill="D9D9D9"/>
            <w:vAlign w:val="center"/>
          </w:tcPr>
          <w:p w14:paraId="4DFAFCAE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Editorial</w:t>
            </w:r>
          </w:p>
        </w:tc>
      </w:tr>
      <w:tr w:rsidR="00123735" w:rsidRPr="00E75C1B" w14:paraId="170AFA0B" w14:textId="77777777" w:rsidTr="00123735">
        <w:trPr>
          <w:cantSplit/>
        </w:trPr>
        <w:tc>
          <w:tcPr>
            <w:tcW w:w="809" w:type="pct"/>
            <w:vAlign w:val="center"/>
          </w:tcPr>
          <w:p w14:paraId="4C037C4C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3CC4427B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2015 9788192107592</w:t>
            </w:r>
          </w:p>
        </w:tc>
        <w:tc>
          <w:tcPr>
            <w:tcW w:w="1270" w:type="pct"/>
            <w:vAlign w:val="center"/>
          </w:tcPr>
          <w:p w14:paraId="50373E7A" w14:textId="77777777" w:rsidR="00123735" w:rsidRPr="00863A29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863A29">
              <w:rPr>
                <w:rFonts w:ascii="Arial" w:hAnsi="Arial" w:cs="Arial"/>
                <w:i/>
                <w:sz w:val="22"/>
                <w:szCs w:val="22"/>
                <w:lang w:val="en-US"/>
              </w:rPr>
              <w:t>Data Structure and Algorithmic Thinking with Python: Data Structure and Algorithmic Puzzles</w:t>
            </w:r>
          </w:p>
        </w:tc>
        <w:tc>
          <w:tcPr>
            <w:tcW w:w="641" w:type="pct"/>
            <w:vAlign w:val="center"/>
          </w:tcPr>
          <w:p w14:paraId="7264A755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MOMBAI</w:t>
            </w:r>
          </w:p>
        </w:tc>
        <w:tc>
          <w:tcPr>
            <w:tcW w:w="640" w:type="pct"/>
            <w:vAlign w:val="center"/>
          </w:tcPr>
          <w:p w14:paraId="1A745FFE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INDIA</w:t>
            </w:r>
          </w:p>
        </w:tc>
        <w:tc>
          <w:tcPr>
            <w:tcW w:w="733" w:type="pct"/>
            <w:vAlign w:val="center"/>
          </w:tcPr>
          <w:p w14:paraId="7D934D57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CareerMonk Publications</w:t>
            </w:r>
          </w:p>
        </w:tc>
      </w:tr>
      <w:tr w:rsidR="00123735" w:rsidRPr="002D60B1" w14:paraId="34F7841C" w14:textId="77777777" w:rsidTr="00123735">
        <w:trPr>
          <w:cantSplit/>
          <w:trHeight w:val="570"/>
        </w:trPr>
        <w:tc>
          <w:tcPr>
            <w:tcW w:w="809" w:type="pct"/>
            <w:vAlign w:val="center"/>
          </w:tcPr>
          <w:p w14:paraId="1B27402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4BD4EEE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2018 9788193245255</w:t>
            </w:r>
          </w:p>
        </w:tc>
        <w:tc>
          <w:tcPr>
            <w:tcW w:w="1270" w:type="pct"/>
            <w:vAlign w:val="center"/>
          </w:tcPr>
          <w:p w14:paraId="42DF2DB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sz w:val="22"/>
                <w:szCs w:val="22"/>
                <w:lang w:val="en-US"/>
              </w:rPr>
              <w:t>Algorithm Design Techniques: Recursion, Backtracking, Greedy, Divide and Conquer, and Dynamic Programming</w:t>
            </w:r>
          </w:p>
        </w:tc>
        <w:tc>
          <w:tcPr>
            <w:tcW w:w="641" w:type="pct"/>
            <w:vAlign w:val="center"/>
          </w:tcPr>
          <w:p w14:paraId="06E914E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MOMBAI</w:t>
            </w:r>
          </w:p>
        </w:tc>
        <w:tc>
          <w:tcPr>
            <w:tcW w:w="640" w:type="pct"/>
            <w:vAlign w:val="center"/>
          </w:tcPr>
          <w:p w14:paraId="36D4AD5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INDIA</w:t>
            </w:r>
          </w:p>
        </w:tc>
        <w:tc>
          <w:tcPr>
            <w:tcW w:w="733" w:type="pct"/>
            <w:vAlign w:val="center"/>
          </w:tcPr>
          <w:p w14:paraId="180A323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CareerMonk Publications</w:t>
            </w:r>
          </w:p>
          <w:p w14:paraId="5A34C1B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23735" w:rsidRPr="002D60B1" w14:paraId="2C903F14" w14:textId="77777777" w:rsidTr="00123735">
        <w:trPr>
          <w:cantSplit/>
        </w:trPr>
        <w:tc>
          <w:tcPr>
            <w:tcW w:w="809" w:type="pct"/>
            <w:vAlign w:val="center"/>
          </w:tcPr>
          <w:p w14:paraId="1693F3B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Silvia Guardati Buemo</w:t>
            </w:r>
          </w:p>
        </w:tc>
        <w:tc>
          <w:tcPr>
            <w:tcW w:w="907" w:type="pct"/>
            <w:vAlign w:val="center"/>
          </w:tcPr>
          <w:p w14:paraId="44F9D9F9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2016    6076224517</w:t>
            </w:r>
          </w:p>
        </w:tc>
        <w:tc>
          <w:tcPr>
            <w:tcW w:w="1270" w:type="pct"/>
            <w:vAlign w:val="center"/>
          </w:tcPr>
          <w:p w14:paraId="402BF02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básicas programación orientada a objetos con java</w:t>
            </w:r>
          </w:p>
        </w:tc>
        <w:tc>
          <w:tcPr>
            <w:tcW w:w="641" w:type="pct"/>
            <w:vAlign w:val="center"/>
          </w:tcPr>
          <w:p w14:paraId="70A9326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25FF8DA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57E94F3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6637B8EA" w14:textId="77777777" w:rsidTr="00123735">
        <w:trPr>
          <w:cantSplit/>
        </w:trPr>
        <w:tc>
          <w:tcPr>
            <w:tcW w:w="809" w:type="pct"/>
            <w:vAlign w:val="center"/>
          </w:tcPr>
          <w:p w14:paraId="34D0BD2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Libardo Pantoja</w:t>
            </w:r>
          </w:p>
        </w:tc>
        <w:tc>
          <w:tcPr>
            <w:tcW w:w="907" w:type="pct"/>
            <w:vAlign w:val="center"/>
          </w:tcPr>
          <w:p w14:paraId="46F567A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8499647210</w:t>
            </w:r>
          </w:p>
        </w:tc>
        <w:tc>
          <w:tcPr>
            <w:tcW w:w="1270" w:type="pct"/>
            <w:vAlign w:val="center"/>
          </w:tcPr>
          <w:p w14:paraId="4F96F78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dinamicos. Una forma f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á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cil de aprender</w:t>
            </w:r>
          </w:p>
        </w:tc>
        <w:tc>
          <w:tcPr>
            <w:tcW w:w="641" w:type="pct"/>
            <w:vAlign w:val="center"/>
          </w:tcPr>
          <w:p w14:paraId="6DA362F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301884E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37AF96C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Rama</w:t>
            </w:r>
          </w:p>
        </w:tc>
      </w:tr>
      <w:tr w:rsidR="00123735" w:rsidRPr="002D60B1" w14:paraId="7F8AA7A2" w14:textId="77777777" w:rsidTr="00123735">
        <w:trPr>
          <w:cantSplit/>
        </w:trPr>
        <w:tc>
          <w:tcPr>
            <w:tcW w:w="809" w:type="pct"/>
            <w:vAlign w:val="center"/>
          </w:tcPr>
          <w:p w14:paraId="02BDCF7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ark Allen Weiss</w:t>
            </w:r>
          </w:p>
        </w:tc>
        <w:tc>
          <w:tcPr>
            <w:tcW w:w="907" w:type="pct"/>
            <w:vAlign w:val="center"/>
          </w:tcPr>
          <w:p w14:paraId="46CBBAC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3  9788415552222</w:t>
            </w:r>
          </w:p>
        </w:tc>
        <w:tc>
          <w:tcPr>
            <w:tcW w:w="1270" w:type="pct"/>
            <w:vAlign w:val="center"/>
          </w:tcPr>
          <w:p w14:paraId="10C93BE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 de datos en java 4'ed</w:t>
            </w:r>
          </w:p>
        </w:tc>
        <w:tc>
          <w:tcPr>
            <w:tcW w:w="641" w:type="pct"/>
            <w:vAlign w:val="center"/>
          </w:tcPr>
          <w:p w14:paraId="130B4AE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  <w:tc>
          <w:tcPr>
            <w:tcW w:w="640" w:type="pct"/>
            <w:vAlign w:val="center"/>
          </w:tcPr>
          <w:p w14:paraId="33457F2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0C2B989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earson</w:t>
            </w:r>
          </w:p>
        </w:tc>
      </w:tr>
      <w:tr w:rsidR="00123735" w:rsidRPr="002D60B1" w14:paraId="70F22C89" w14:textId="77777777" w:rsidTr="00123735">
        <w:trPr>
          <w:cantSplit/>
        </w:trPr>
        <w:tc>
          <w:tcPr>
            <w:tcW w:w="809" w:type="pct"/>
            <w:vAlign w:val="center"/>
          </w:tcPr>
          <w:p w14:paraId="054DE1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ablo Sznajdleder</w:t>
            </w:r>
          </w:p>
        </w:tc>
        <w:tc>
          <w:tcPr>
            <w:tcW w:w="907" w:type="pct"/>
            <w:vAlign w:val="center"/>
          </w:tcPr>
          <w:p w14:paraId="17D3714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9873832277</w:t>
            </w:r>
          </w:p>
        </w:tc>
        <w:tc>
          <w:tcPr>
            <w:tcW w:w="1270" w:type="pct"/>
            <w:vAlign w:val="center"/>
          </w:tcPr>
          <w:p w14:paraId="25ADCFC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Programación orientada a objetos y estructur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a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de datos a fondo implementación de algoritmos en java</w:t>
            </w:r>
          </w:p>
        </w:tc>
        <w:tc>
          <w:tcPr>
            <w:tcW w:w="641" w:type="pct"/>
            <w:vAlign w:val="center"/>
          </w:tcPr>
          <w:p w14:paraId="1809632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3B2DC92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668AABE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0614F597" w14:textId="77777777" w:rsidTr="00123735">
        <w:trPr>
          <w:cantSplit/>
        </w:trPr>
        <w:tc>
          <w:tcPr>
            <w:tcW w:w="809" w:type="pct"/>
            <w:vAlign w:val="center"/>
          </w:tcPr>
          <w:p w14:paraId="15A37FA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D. Anandhavalli</w:t>
            </w:r>
          </w:p>
        </w:tc>
        <w:tc>
          <w:tcPr>
            <w:tcW w:w="907" w:type="pct"/>
            <w:vAlign w:val="center"/>
          </w:tcPr>
          <w:p w14:paraId="3C6400B5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3659322358</w:t>
            </w:r>
          </w:p>
        </w:tc>
        <w:tc>
          <w:tcPr>
            <w:tcW w:w="1270" w:type="pct"/>
            <w:vAlign w:val="center"/>
          </w:tcPr>
          <w:p w14:paraId="637BE29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rogramming &amp; Data Structures Using C: List, Stack, Queue, Trees, Graphs ADT</w:t>
            </w:r>
          </w:p>
        </w:tc>
        <w:tc>
          <w:tcPr>
            <w:tcW w:w="641" w:type="pct"/>
            <w:vAlign w:val="center"/>
          </w:tcPr>
          <w:p w14:paraId="22B095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640" w:type="pct"/>
            <w:vAlign w:val="center"/>
          </w:tcPr>
          <w:p w14:paraId="6B67C0C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065BAD5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LAP Lambert Academic Publishing</w:t>
            </w:r>
          </w:p>
        </w:tc>
      </w:tr>
    </w:tbl>
    <w:p w14:paraId="6D1E4A50" w14:textId="77777777" w:rsidR="00F93671" w:rsidRPr="002D60B1" w:rsidRDefault="00F93671" w:rsidP="00C03A74">
      <w:pPr>
        <w:rPr>
          <w:rFonts w:ascii="Arial" w:hAnsi="Arial" w:cs="Arial"/>
        </w:rPr>
      </w:pPr>
    </w:p>
    <w:p w14:paraId="3E15E290" w14:textId="77777777" w:rsidR="00151E8A" w:rsidRPr="002D60B1" w:rsidRDefault="00151E8A" w:rsidP="00C03A74">
      <w:pPr>
        <w:rPr>
          <w:rFonts w:ascii="Arial" w:hAnsi="Arial" w:cs="Arial"/>
        </w:rPr>
      </w:pPr>
    </w:p>
    <w:p w14:paraId="68A17FC2" w14:textId="77777777" w:rsidR="00607E61" w:rsidRPr="002D60B1" w:rsidRDefault="00607E61" w:rsidP="00A71E0B">
      <w:pPr>
        <w:jc w:val="center"/>
        <w:rPr>
          <w:rFonts w:ascii="Arial" w:hAnsi="Arial" w:cs="Arial"/>
        </w:rPr>
        <w:sectPr w:rsidR="00607E61" w:rsidRPr="002D60B1" w:rsidSect="0064194A">
          <w:pgSz w:w="12240" w:h="15840"/>
          <w:pgMar w:top="1245" w:right="1134" w:bottom="1134" w:left="1134" w:header="563" w:footer="905" w:gutter="0"/>
          <w:cols w:space="708"/>
          <w:docGrid w:linePitch="360"/>
        </w:sectPr>
      </w:pPr>
    </w:p>
    <w:p w14:paraId="16AF2054" w14:textId="77777777" w:rsidR="00353C4A" w:rsidRPr="002D60B1" w:rsidRDefault="00A71E0B" w:rsidP="00A71E0B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CCIÓN B</w:t>
      </w:r>
    </w:p>
    <w:p w14:paraId="5777EABD" w14:textId="77777777" w:rsidR="00A70384" w:rsidRPr="002D60B1" w:rsidRDefault="00A70384" w:rsidP="00353C4A">
      <w:pPr>
        <w:rPr>
          <w:rFonts w:ascii="Arial" w:hAnsi="Arial" w:cs="Arial"/>
        </w:rPr>
      </w:pPr>
    </w:p>
    <w:p w14:paraId="2E7545A7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1E587D" w:rsidRPr="002D60B1">
        <w:rPr>
          <w:rFonts w:ascii="Arial" w:hAnsi="Arial" w:cs="Arial"/>
        </w:rPr>
        <w:t>:</w:t>
      </w:r>
      <w:r w:rsidRPr="002D60B1">
        <w:rPr>
          <w:rFonts w:ascii="Arial" w:hAnsi="Arial" w:cs="Arial"/>
        </w:rPr>
        <w:t xml:space="preserve"> este apartado deberá ser llenado obligatoriamente cada </w:t>
      </w:r>
      <w:r w:rsidR="001E587D" w:rsidRPr="002D60B1">
        <w:rPr>
          <w:rFonts w:ascii="Arial" w:hAnsi="Arial" w:cs="Arial"/>
        </w:rPr>
        <w:t>cuatrimestre en donde se imparta</w:t>
      </w:r>
      <w:r w:rsidRPr="002D60B1">
        <w:rPr>
          <w:rFonts w:ascii="Arial" w:hAnsi="Arial" w:cs="Arial"/>
        </w:rPr>
        <w:t xml:space="preserve"> la materia.</w:t>
      </w:r>
      <w:r w:rsidR="001E587D" w:rsidRPr="002D60B1">
        <w:rPr>
          <w:rFonts w:ascii="Arial" w:hAnsi="Arial" w:cs="Arial"/>
        </w:rPr>
        <w:t xml:space="preserve"> En caso de no tener observaciones, plasmarlo por escrito.</w:t>
      </w:r>
    </w:p>
    <w:p w14:paraId="63FDEE35" w14:textId="77777777" w:rsidR="00C80195" w:rsidRPr="002D60B1" w:rsidRDefault="00C80195" w:rsidP="00C8019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80195" w:rsidRPr="002D60B1" w14:paraId="1967F2C2" w14:textId="77777777" w:rsidTr="009170F4">
        <w:tc>
          <w:tcPr>
            <w:tcW w:w="10188" w:type="dxa"/>
            <w:shd w:val="clear" w:color="auto" w:fill="D9D9D9"/>
          </w:tcPr>
          <w:p w14:paraId="1FA85F97" w14:textId="77777777" w:rsidR="00C80195" w:rsidRPr="002D60B1" w:rsidRDefault="00C80195" w:rsidP="00C80195">
            <w:pPr>
              <w:rPr>
                <w:rFonts w:ascii="Arial" w:hAnsi="Arial" w:cs="Arial"/>
              </w:rPr>
            </w:pPr>
            <w:r w:rsidRPr="002D60B1">
              <w:rPr>
                <w:rFonts w:ascii="Arial" w:hAnsi="Arial" w:cs="Arial"/>
              </w:rPr>
              <w:t>Observaciones a la materia</w:t>
            </w:r>
          </w:p>
        </w:tc>
      </w:tr>
      <w:tr w:rsidR="00C80195" w:rsidRPr="002D60B1" w14:paraId="67575AB6" w14:textId="77777777" w:rsidTr="009170F4">
        <w:tc>
          <w:tcPr>
            <w:tcW w:w="10188" w:type="dxa"/>
            <w:shd w:val="clear" w:color="auto" w:fill="auto"/>
          </w:tcPr>
          <w:p w14:paraId="43D8BA38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6C6CC398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2398827A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2CD2374C" w14:textId="77777777" w:rsidR="00607E61" w:rsidRPr="002D60B1" w:rsidRDefault="00607E61" w:rsidP="00C80195">
            <w:pPr>
              <w:rPr>
                <w:rFonts w:ascii="Arial" w:hAnsi="Arial" w:cs="Arial"/>
              </w:rPr>
            </w:pPr>
          </w:p>
          <w:p w14:paraId="17A02233" w14:textId="77777777" w:rsidR="00607E61" w:rsidRPr="002D60B1" w:rsidRDefault="00607E61" w:rsidP="00C80195">
            <w:pPr>
              <w:rPr>
                <w:rFonts w:ascii="Arial" w:hAnsi="Arial" w:cs="Arial"/>
              </w:rPr>
            </w:pPr>
          </w:p>
          <w:p w14:paraId="754CABDB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1969ECA4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0FA821A1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401ECCFE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78AB0C41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55020D9A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4AD0ADAD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42A3B2CB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1D0EF3A2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61A5582E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1F34BDBF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4560047B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0F98B016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6FA807D1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1C40D63D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7E6798A1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</w:tc>
      </w:tr>
    </w:tbl>
    <w:p w14:paraId="1D3FECA2" w14:textId="77777777" w:rsidR="00EE03E5" w:rsidRPr="002D60B1" w:rsidRDefault="00EE03E5" w:rsidP="00EE03E5">
      <w:pPr>
        <w:rPr>
          <w:rFonts w:ascii="Arial" w:hAnsi="Arial" w:cs="Arial"/>
        </w:rPr>
      </w:pPr>
    </w:p>
    <w:p w14:paraId="3865C7A3" w14:textId="77777777" w:rsidR="00607E61" w:rsidRPr="002D60B1" w:rsidRDefault="00607E61" w:rsidP="00607E61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APROBACIÓN</w:t>
      </w:r>
    </w:p>
    <w:p w14:paraId="33A88850" w14:textId="77777777" w:rsidR="00607E61" w:rsidRPr="002D60B1" w:rsidRDefault="00607E61" w:rsidP="00EE03E5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0"/>
        <w:gridCol w:w="2490"/>
        <w:gridCol w:w="2490"/>
        <w:gridCol w:w="2492"/>
      </w:tblGrid>
      <w:tr w:rsidR="00607E61" w:rsidRPr="002D60B1" w14:paraId="0B437A22" w14:textId="77777777" w:rsidTr="00607E61">
        <w:trPr>
          <w:jc w:val="center"/>
        </w:trPr>
        <w:tc>
          <w:tcPr>
            <w:tcW w:w="2528" w:type="dxa"/>
          </w:tcPr>
          <w:p w14:paraId="63824591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17B3CA15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75C4B83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5AC9D028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20230806224352imagen_guardada.png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E61" w:rsidRPr="002D60B1" w14:paraId="61A749C7" w14:textId="77777777" w:rsidTr="00607E61">
        <w:trPr>
          <w:jc w:val="center"/>
        </w:trPr>
        <w:tc>
          <w:tcPr>
            <w:tcW w:w="2528" w:type="dxa"/>
          </w:tcPr>
          <w:p w14:paraId="36B11789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42E0AA8D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3FFBBD83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37A21FB6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IRECTOR</w:t>
            </w:r>
          </w:p>
        </w:tc>
      </w:tr>
      <w:tr w:rsidR="00607E61" w:rsidRPr="002D60B1" w14:paraId="234CAD42" w14:textId="77777777" w:rsidTr="00607E61">
        <w:trPr>
          <w:jc w:val="center"/>
        </w:trPr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A J</w:t>
            </w:r>
          </w:p>
        </w:tc>
        <w:tc>
          <w:tcPr>
            <w:tcW w:w="2528" w:type="dxa"/>
          </w:tcPr>
          <w:p w14:paraId="77B024F9" w14:textId="4CE1A333" w:rsidR="00CD6F32" w:rsidRDefault="00CD6F32"/>
        </w:tc>
        <w:tc>
          <w:tcPr>
            <w:tcW w:w="2528" w:type="dxa"/>
          </w:tcPr>
          <w:p w14:paraId="3B874E42" w14:textId="77777777" w:rsidR="00CD6F32" w:rsidRDefault="00CD6F32"/>
        </w:tc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Saenz Cuellar</w:t>
            </w:r>
          </w:p>
        </w:tc>
      </w:tr>
      <w:tr w:rsidR="00607E61" w:rsidRPr="002D60B1" w14:paraId="3E4C9E43" w14:textId="77777777" w:rsidTr="00607E61">
        <w:trPr>
          <w:jc w:val="center"/>
        </w:trPr>
        <w:tc>
          <w:tcPr>
            <w:tcW w:w="2528" w:type="dxa"/>
          </w:tcPr>
          <w:p w14:paraId="4F9F8E46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721F057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2C0E1C70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465BE91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IRECTOR</w:t>
            </w:r>
          </w:p>
        </w:tc>
      </w:tr>
    </w:tbl>
    <w:p w14:paraId="1C604529" w14:textId="77777777" w:rsidR="00EE03E5" w:rsidRPr="005B6B9F" w:rsidRDefault="00EE03E5" w:rsidP="00EE03E5">
      <w:pPr>
        <w:rPr>
          <w:rFonts w:ascii="Arial" w:hAnsi="Arial" w:cs="Arial"/>
          <w:szCs w:val="20"/>
        </w:rPr>
      </w:pPr>
    </w:p>
    <w:p w14:paraId="344A010C" w14:textId="77777777" w:rsidR="00123735" w:rsidRDefault="00123735" w:rsidP="00607E61">
      <w:pPr>
        <w:jc w:val="both"/>
        <w:rPr>
          <w:rFonts w:ascii="Arial" w:hAnsi="Arial" w:cs="Arial"/>
        </w:rPr>
      </w:pPr>
    </w:p>
    <w:p w14:paraId="16170A52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9847E0" w:rsidRPr="002D60B1">
        <w:rPr>
          <w:rFonts w:ascii="Arial" w:hAnsi="Arial" w:cs="Arial"/>
        </w:rPr>
        <w:t>: Esta</w:t>
      </w:r>
      <w:r w:rsidRPr="002D60B1">
        <w:rPr>
          <w:rFonts w:ascii="Arial" w:hAnsi="Arial" w:cs="Arial"/>
        </w:rPr>
        <w:t xml:space="preserve"> </w:t>
      </w:r>
      <w:r w:rsidR="00EC72C2">
        <w:rPr>
          <w:rFonts w:ascii="Arial" w:hAnsi="Arial" w:cs="Arial"/>
        </w:rPr>
        <w:t xml:space="preserve">parte del formato será llenado </w:t>
      </w:r>
      <w:r w:rsidR="00631373">
        <w:rPr>
          <w:rFonts w:ascii="Arial" w:hAnsi="Arial" w:cs="Arial"/>
        </w:rPr>
        <w:t xml:space="preserve">en una sola </w:t>
      </w:r>
      <w:r w:rsidRPr="002D60B1">
        <w:rPr>
          <w:rFonts w:ascii="Arial" w:hAnsi="Arial" w:cs="Arial"/>
        </w:rPr>
        <w:t>ocasión o cuando exista la autorización para su modificación.</w:t>
      </w:r>
    </w:p>
    <w:p w14:paraId="0CF3A0EB" w14:textId="77777777" w:rsidR="00EE03E5" w:rsidRPr="002D60B1" w:rsidRDefault="00EE03E5" w:rsidP="00EE03E5">
      <w:pPr>
        <w:rPr>
          <w:rFonts w:ascii="Arial" w:hAnsi="Arial" w:cs="Arial"/>
        </w:rPr>
      </w:pPr>
    </w:p>
    <w:p w14:paraId="79710287" w14:textId="77777777" w:rsidR="00EE03E5" w:rsidRPr="002D60B1" w:rsidRDefault="00EE03E5" w:rsidP="00EE03E5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1737"/>
        <w:gridCol w:w="2087"/>
        <w:gridCol w:w="2436"/>
      </w:tblGrid>
      <w:tr w:rsidR="00FA43C4" w:rsidRPr="00B77959" w14:paraId="28F75C77" w14:textId="77777777" w:rsidTr="00FA43C4">
        <w:tc>
          <w:tcPr>
            <w:tcW w:w="9962" w:type="dxa"/>
            <w:gridSpan w:val="4"/>
            <w:shd w:val="clear" w:color="auto" w:fill="D9D9D9"/>
          </w:tcPr>
          <w:p w14:paraId="7F7AE6DB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Justificación de los conocimientos del profesor en base al programa de estudio</w:t>
            </w:r>
          </w:p>
        </w:tc>
      </w:tr>
      <w:tr w:rsidR="00FA43C4" w:rsidRPr="00B77959" w14:paraId="234D07E4" w14:textId="77777777" w:rsidTr="000A1F74">
        <w:tc>
          <w:tcPr>
            <w:tcW w:w="3702" w:type="dxa"/>
            <w:shd w:val="clear" w:color="auto" w:fill="auto"/>
          </w:tcPr>
          <w:p w14:paraId="34A31347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ocimientos generales del profesor</w:t>
            </w:r>
          </w:p>
        </w:tc>
        <w:tc>
          <w:tcPr>
            <w:tcW w:w="1737" w:type="dxa"/>
            <w:shd w:val="clear" w:color="auto" w:fill="auto"/>
          </w:tcPr>
          <w:p w14:paraId="6F2760A9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ema</w:t>
            </w:r>
          </w:p>
        </w:tc>
        <w:tc>
          <w:tcPr>
            <w:tcW w:w="2087" w:type="dxa"/>
            <w:shd w:val="clear" w:color="auto" w:fill="auto"/>
          </w:tcPr>
          <w:p w14:paraId="54B4136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Subtema</w:t>
            </w:r>
          </w:p>
        </w:tc>
        <w:tc>
          <w:tcPr>
            <w:tcW w:w="2436" w:type="dxa"/>
            <w:shd w:val="clear" w:color="auto" w:fill="auto"/>
          </w:tcPr>
          <w:p w14:paraId="1B583DF1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cepto</w:t>
            </w:r>
          </w:p>
        </w:tc>
      </w:tr>
      <w:tr w:rsidR="00B77959" w:rsidRPr="00B77959" w14:paraId="1FA79C55" w14:textId="77777777" w:rsidTr="000A1F74">
        <w:tc>
          <w:tcPr>
            <w:tcW w:w="3702" w:type="dxa"/>
            <w:vMerge w:val="restart"/>
            <w:shd w:val="clear" w:color="auto" w:fill="auto"/>
          </w:tcPr>
          <w:p w14:paraId="5D34784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0F78D25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DD73D9">
              <w:rPr>
                <w:rFonts w:ascii="Arial" w:hAnsi="Arial" w:cs="Arial"/>
                <w:szCs w:val="22"/>
              </w:rPr>
              <w:t xml:space="preserve"> el concepto de tipos de datos abstractos</w:t>
            </w:r>
            <w:r>
              <w:rPr>
                <w:rFonts w:ascii="Arial" w:hAnsi="Arial" w:cs="Arial"/>
                <w:szCs w:val="22"/>
              </w:rPr>
              <w:t>,</w:t>
            </w:r>
            <w:r w:rsidRPr="00DD73D9">
              <w:rPr>
                <w:rFonts w:ascii="Arial" w:hAnsi="Arial" w:cs="Arial"/>
                <w:szCs w:val="22"/>
              </w:rPr>
              <w:t xml:space="preserve"> las diferencias entre tipo de dato y estructuras de datos</w:t>
            </w:r>
            <w:r>
              <w:rPr>
                <w:rFonts w:ascii="Arial" w:hAnsi="Arial" w:cs="Arial"/>
                <w:szCs w:val="22"/>
              </w:rPr>
              <w:t>,</w:t>
            </w:r>
            <w:r w:rsidRPr="00DD73D9">
              <w:rPr>
                <w:rFonts w:ascii="Arial" w:hAnsi="Arial" w:cs="Arial"/>
                <w:szCs w:val="22"/>
              </w:rPr>
              <w:t xml:space="preserve"> el concepto de recursividad y su aplicación</w:t>
            </w:r>
            <w:r>
              <w:rPr>
                <w:rFonts w:ascii="Arial" w:hAnsi="Arial" w:cs="Arial"/>
                <w:szCs w:val="22"/>
              </w:rPr>
              <w:t xml:space="preserve"> y el </w:t>
            </w:r>
            <w:r w:rsidRPr="00DD73D9">
              <w:rPr>
                <w:rFonts w:ascii="Arial" w:hAnsi="Arial" w:cs="Arial"/>
                <w:szCs w:val="22"/>
              </w:rPr>
              <w:t>manejo de métodos recursivos utilizando los principios de la orientación a objetos.</w:t>
            </w:r>
          </w:p>
          <w:p w14:paraId="73EE8B3F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60E2AE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 y se capaz de implementar</w:t>
            </w:r>
            <w:r w:rsidRPr="00077385">
              <w:rPr>
                <w:rFonts w:ascii="Arial" w:hAnsi="Arial" w:cs="Arial"/>
                <w:szCs w:val="22"/>
              </w:rPr>
              <w:t xml:space="preserve"> los tipos de arreglos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la forma de manipular arreglos que almacena</w:t>
            </w:r>
            <w:r>
              <w:rPr>
                <w:rFonts w:ascii="Arial" w:hAnsi="Arial" w:cs="Arial"/>
                <w:szCs w:val="22"/>
              </w:rPr>
              <w:t>n</w:t>
            </w:r>
            <w:r w:rsidRPr="00077385">
              <w:rPr>
                <w:rFonts w:ascii="Arial" w:hAnsi="Arial" w:cs="Arial"/>
                <w:szCs w:val="22"/>
              </w:rPr>
              <w:t xml:space="preserve"> tipos de datos primitivos y objetos</w:t>
            </w:r>
            <w:r>
              <w:rPr>
                <w:rFonts w:ascii="Arial" w:hAnsi="Arial" w:cs="Arial"/>
                <w:szCs w:val="22"/>
              </w:rPr>
              <w:t xml:space="preserve">, y </w:t>
            </w:r>
            <w:r w:rsidRPr="00077385">
              <w:rPr>
                <w:rFonts w:ascii="Arial" w:hAnsi="Arial" w:cs="Arial"/>
                <w:szCs w:val="22"/>
              </w:rPr>
              <w:t>la aplicación de los métodos de ordenamiento y búsqueda.</w:t>
            </w:r>
          </w:p>
          <w:p w14:paraId="1CE4EB2E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51EFF82" w14:textId="77777777" w:rsidR="00B77959" w:rsidRDefault="00B77959" w:rsidP="00B77959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el concepto de lista, nodo y enlace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los tipos de listas y la forma de manipular los datos</w:t>
            </w:r>
            <w:r>
              <w:rPr>
                <w:rFonts w:ascii="Arial" w:hAnsi="Arial" w:cs="Arial"/>
                <w:szCs w:val="22"/>
              </w:rPr>
              <w:t xml:space="preserve"> y</w:t>
            </w:r>
            <w:r w:rsidRPr="00077385">
              <w:rPr>
                <w:rFonts w:ascii="Arial" w:hAnsi="Arial" w:cs="Arial"/>
                <w:szCs w:val="22"/>
              </w:rPr>
              <w:t xml:space="preserve"> la aplicación de listas en la solución de problemas con el apoyo de un lenguaje de programación orientado a objetos.</w:t>
            </w:r>
          </w:p>
          <w:p w14:paraId="613CCFC1" w14:textId="77777777" w:rsidR="00BC5664" w:rsidRDefault="00BC5664" w:rsidP="00B77959">
            <w:pPr>
              <w:rPr>
                <w:rFonts w:ascii="Arial" w:hAnsi="Arial" w:cs="Arial"/>
                <w:szCs w:val="20"/>
              </w:rPr>
            </w:pPr>
          </w:p>
          <w:p w14:paraId="74FAFB6C" w14:textId="77777777" w:rsidR="00BC5664" w:rsidRPr="00B77959" w:rsidRDefault="00BC5664" w:rsidP="00BC566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el concepto de pilas y colas</w:t>
            </w:r>
            <w:r>
              <w:rPr>
                <w:rFonts w:ascii="Arial" w:hAnsi="Arial" w:cs="Arial"/>
                <w:szCs w:val="22"/>
              </w:rPr>
              <w:t xml:space="preserve">, </w:t>
            </w:r>
            <w:r w:rsidRPr="00077385">
              <w:rPr>
                <w:rFonts w:ascii="Arial" w:hAnsi="Arial" w:cs="Arial"/>
                <w:szCs w:val="22"/>
              </w:rPr>
              <w:t xml:space="preserve"> las operaciones de las pilas y colas, así como la forma de manipular los datos</w:t>
            </w:r>
            <w:r>
              <w:rPr>
                <w:rFonts w:ascii="Arial" w:hAnsi="Arial" w:cs="Arial"/>
                <w:szCs w:val="22"/>
              </w:rPr>
              <w:t xml:space="preserve"> y </w:t>
            </w:r>
            <w:r w:rsidRPr="00077385">
              <w:rPr>
                <w:rFonts w:ascii="Arial" w:hAnsi="Arial" w:cs="Arial"/>
                <w:szCs w:val="22"/>
              </w:rPr>
              <w:t>la aplicación de pilas y colas en la solución de problemas con el apoyo de un lenguaje de programación orientado a objetos.</w:t>
            </w:r>
          </w:p>
          <w:p w14:paraId="5B8C560B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1CDCEEC" w14:textId="77777777" w:rsidR="00B77959" w:rsidRPr="00B77959" w:rsidRDefault="00BC5664" w:rsidP="00BC566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los diferentes tipos de árboles binario, balanceado y R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el concepto de árboles binarios</w:t>
            </w:r>
            <w:r>
              <w:rPr>
                <w:rFonts w:ascii="Arial" w:hAnsi="Arial" w:cs="Arial"/>
                <w:szCs w:val="22"/>
              </w:rPr>
              <w:t xml:space="preserve">, las </w:t>
            </w:r>
            <w:r w:rsidRPr="00077385">
              <w:rPr>
                <w:rFonts w:ascii="Arial" w:hAnsi="Arial" w:cs="Arial"/>
                <w:szCs w:val="22"/>
              </w:rPr>
              <w:t>operaciones de creación, inserción, eliminación, búsqueda y recorrido (inorden, preorden y postorden) de árboles binarios</w:t>
            </w:r>
            <w:r>
              <w:rPr>
                <w:rFonts w:ascii="Arial" w:hAnsi="Arial" w:cs="Arial"/>
                <w:szCs w:val="22"/>
              </w:rPr>
              <w:t xml:space="preserve"> y</w:t>
            </w:r>
            <w:r w:rsidRPr="00077385">
              <w:rPr>
                <w:rFonts w:ascii="Arial" w:hAnsi="Arial" w:cs="Arial"/>
                <w:szCs w:val="22"/>
              </w:rPr>
              <w:t xml:space="preserve"> la aplicación de árboles binarios en la solución de problemas con el apoyo de un lenguaje de programación orientado a objetos.</w:t>
            </w:r>
          </w:p>
          <w:p w14:paraId="3F87EEEE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CE5E6F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ADA8F0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DAD348B" w14:textId="77777777" w:rsidR="00B77959" w:rsidRPr="00B77959" w:rsidRDefault="00B77959" w:rsidP="00FA43C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68C572DD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lastRenderedPageBreak/>
              <w:t>Conceptos básicos</w:t>
            </w:r>
          </w:p>
          <w:p w14:paraId="79D4753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6A23651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80AB231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62E9CD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6B03BCE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ipos de datos abstractos</w:t>
            </w:r>
          </w:p>
        </w:tc>
        <w:tc>
          <w:tcPr>
            <w:tcW w:w="2436" w:type="dxa"/>
            <w:shd w:val="clear" w:color="auto" w:fill="auto"/>
          </w:tcPr>
          <w:p w14:paraId="11F341FA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scribir los tipos de datos abstractos y su estructura: estáticos y dinámicos.</w:t>
            </w:r>
          </w:p>
          <w:p w14:paraId="3C36DC20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959" w:rsidRPr="00B77959" w14:paraId="2EABBD64" w14:textId="77777777" w:rsidTr="000A1F74">
        <w:trPr>
          <w:trHeight w:val="1013"/>
        </w:trPr>
        <w:tc>
          <w:tcPr>
            <w:tcW w:w="3702" w:type="dxa"/>
            <w:vMerge/>
            <w:shd w:val="clear" w:color="auto" w:fill="auto"/>
          </w:tcPr>
          <w:p w14:paraId="7C25212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7759874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566787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Recursividad</w:t>
            </w:r>
          </w:p>
        </w:tc>
        <w:tc>
          <w:tcPr>
            <w:tcW w:w="2436" w:type="dxa"/>
            <w:shd w:val="clear" w:color="auto" w:fill="auto"/>
          </w:tcPr>
          <w:p w14:paraId="3728AE19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Explicar el concepto de recursividad y sus aplicaciones.</w:t>
            </w:r>
          </w:p>
        </w:tc>
      </w:tr>
      <w:tr w:rsidR="00B77959" w:rsidRPr="00B77959" w14:paraId="09BFB690" w14:textId="77777777" w:rsidTr="000A1F74">
        <w:tc>
          <w:tcPr>
            <w:tcW w:w="3702" w:type="dxa"/>
            <w:vMerge/>
            <w:shd w:val="clear" w:color="auto" w:fill="auto"/>
          </w:tcPr>
          <w:p w14:paraId="0D8D63AC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043575C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Arreglos</w:t>
            </w:r>
          </w:p>
          <w:p w14:paraId="11F356C4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54550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4EAD6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25E592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8EEAC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D0FA27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51996AA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51B5D23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Arreglos unidimensionales</w:t>
            </w:r>
          </w:p>
        </w:tc>
        <w:tc>
          <w:tcPr>
            <w:tcW w:w="2436" w:type="dxa"/>
            <w:shd w:val="clear" w:color="auto" w:fill="auto"/>
          </w:tcPr>
          <w:p w14:paraId="474DAB38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stinguir el concepto y características de arreglos unidimensionales.</w:t>
            </w:r>
          </w:p>
          <w:p w14:paraId="09AE6222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F75D37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empleados en la declaración y creación de arreglos unidimensionales.</w:t>
            </w:r>
          </w:p>
        </w:tc>
      </w:tr>
      <w:tr w:rsidR="00B77959" w:rsidRPr="00B77959" w14:paraId="4B1237C8" w14:textId="77777777" w:rsidTr="000A1F74">
        <w:tc>
          <w:tcPr>
            <w:tcW w:w="3702" w:type="dxa"/>
            <w:vMerge/>
            <w:shd w:val="clear" w:color="auto" w:fill="auto"/>
          </w:tcPr>
          <w:p w14:paraId="1ACB72E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A03E86B" w14:textId="77777777" w:rsidR="00B77959" w:rsidRPr="00B77959" w:rsidRDefault="00B77959" w:rsidP="000A1F74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2087" w:type="dxa"/>
            <w:shd w:val="clear" w:color="auto" w:fill="auto"/>
          </w:tcPr>
          <w:p w14:paraId="52F819A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Arreglos multidimensionales</w:t>
            </w:r>
          </w:p>
        </w:tc>
        <w:tc>
          <w:tcPr>
            <w:tcW w:w="2436" w:type="dxa"/>
            <w:shd w:val="clear" w:color="auto" w:fill="auto"/>
          </w:tcPr>
          <w:p w14:paraId="12FD6737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stinguir el concepto y características de arreglos multidimensionales.</w:t>
            </w:r>
          </w:p>
          <w:p w14:paraId="1E6D59B0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4166AF5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sados en la declaración y creación de arreglos multidimensionales.</w:t>
            </w:r>
          </w:p>
        </w:tc>
      </w:tr>
      <w:tr w:rsidR="00B77959" w:rsidRPr="00B77959" w14:paraId="276F4416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4F2DA6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43B0BC91" w14:textId="77777777" w:rsidR="00B77959" w:rsidRPr="00B77959" w:rsidRDefault="00B77959" w:rsidP="00B81A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E3ECDC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7A6959F4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as operaciones entre arreglos: merge y split.</w:t>
            </w:r>
          </w:p>
          <w:p w14:paraId="36ACDFD9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1146B90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ferenciar los métodos de ordenamiento y búsqueda.</w:t>
            </w:r>
          </w:p>
        </w:tc>
      </w:tr>
      <w:tr w:rsidR="00B77959" w:rsidRPr="00B77959" w14:paraId="3B3B6695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293D27C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2BFEDEBA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Listas</w:t>
            </w:r>
          </w:p>
        </w:tc>
        <w:tc>
          <w:tcPr>
            <w:tcW w:w="2087" w:type="dxa"/>
            <w:shd w:val="clear" w:color="auto" w:fill="auto"/>
          </w:tcPr>
          <w:p w14:paraId="6BB34CD3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ón de lista</w:t>
            </w:r>
          </w:p>
        </w:tc>
        <w:tc>
          <w:tcPr>
            <w:tcW w:w="2436" w:type="dxa"/>
            <w:shd w:val="clear" w:color="auto" w:fill="auto"/>
          </w:tcPr>
          <w:p w14:paraId="589730E3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el concepto y características de listas</w:t>
            </w:r>
          </w:p>
        </w:tc>
      </w:tr>
      <w:tr w:rsidR="00B77959" w:rsidRPr="00B77959" w14:paraId="577BD2CB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0DB2E1B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384A2B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26234E5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ipos de listas</w:t>
            </w:r>
          </w:p>
        </w:tc>
        <w:tc>
          <w:tcPr>
            <w:tcW w:w="2436" w:type="dxa"/>
            <w:shd w:val="clear" w:color="auto" w:fill="auto"/>
          </w:tcPr>
          <w:p w14:paraId="7C9411CD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ferenciar los tipos de listas (simple, doblemente ligada y circular) y sus componentes.</w:t>
            </w:r>
          </w:p>
        </w:tc>
      </w:tr>
      <w:tr w:rsidR="00B77959" w:rsidRPr="00B77959" w14:paraId="30632220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4452902F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E723E2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FC656C5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26FBBB27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listas.</w:t>
            </w:r>
          </w:p>
          <w:p w14:paraId="22479D1D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tilizados en la creación y manejo de listas.</w:t>
            </w:r>
          </w:p>
        </w:tc>
      </w:tr>
      <w:tr w:rsidR="00B77959" w:rsidRPr="00B77959" w14:paraId="75765968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620EF2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1882A619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Pilas y colas</w:t>
            </w:r>
          </w:p>
        </w:tc>
        <w:tc>
          <w:tcPr>
            <w:tcW w:w="2087" w:type="dxa"/>
            <w:shd w:val="clear" w:color="auto" w:fill="auto"/>
          </w:tcPr>
          <w:p w14:paraId="672AD02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ones de pilas y colas</w:t>
            </w:r>
          </w:p>
        </w:tc>
        <w:tc>
          <w:tcPr>
            <w:tcW w:w="2436" w:type="dxa"/>
            <w:shd w:val="clear" w:color="auto" w:fill="auto"/>
          </w:tcPr>
          <w:p w14:paraId="707FE4B8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el concepto y características de pilas y colas.</w:t>
            </w:r>
          </w:p>
        </w:tc>
      </w:tr>
      <w:tr w:rsidR="00B77959" w:rsidRPr="00B77959" w14:paraId="3F9F56BB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5850E0A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1C6E92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6EAE3B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 con pilas y colas</w:t>
            </w:r>
          </w:p>
        </w:tc>
        <w:tc>
          <w:tcPr>
            <w:tcW w:w="2436" w:type="dxa"/>
            <w:shd w:val="clear" w:color="auto" w:fill="auto"/>
          </w:tcPr>
          <w:p w14:paraId="6C2DE06E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pilas y colas.</w:t>
            </w:r>
          </w:p>
          <w:p w14:paraId="3707C1B7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tilizados en la creación y manejo de pilas y colas.</w:t>
            </w:r>
          </w:p>
        </w:tc>
      </w:tr>
      <w:tr w:rsidR="00B77959" w:rsidRPr="00B77959" w14:paraId="217B37A4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5ECF2830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4C4594A0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Árboles binarios</w:t>
            </w:r>
          </w:p>
        </w:tc>
        <w:tc>
          <w:tcPr>
            <w:tcW w:w="2087" w:type="dxa"/>
            <w:shd w:val="clear" w:color="auto" w:fill="auto"/>
          </w:tcPr>
          <w:p w14:paraId="24639A2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ón y tipos de árboles</w:t>
            </w:r>
          </w:p>
        </w:tc>
        <w:tc>
          <w:tcPr>
            <w:tcW w:w="2436" w:type="dxa"/>
            <w:shd w:val="clear" w:color="auto" w:fill="auto"/>
          </w:tcPr>
          <w:p w14:paraId="1C1D0CA8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diferentes tipos de árboles (binario, balanceado y R).</w:t>
            </w:r>
          </w:p>
        </w:tc>
      </w:tr>
      <w:tr w:rsidR="00B77959" w:rsidRPr="00B77959" w14:paraId="1D477471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0F12414F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4A60260D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5A09CF5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 con árboles binarios</w:t>
            </w:r>
          </w:p>
        </w:tc>
        <w:tc>
          <w:tcPr>
            <w:tcW w:w="2436" w:type="dxa"/>
            <w:shd w:val="clear" w:color="auto" w:fill="auto"/>
          </w:tcPr>
          <w:p w14:paraId="5DB253D8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árboles binarios: creación, inserción, eliminación, búsqueda y recorrido (inorden, preorden y postorden).</w:t>
            </w:r>
          </w:p>
        </w:tc>
      </w:tr>
    </w:tbl>
    <w:p w14:paraId="594AC6E6" w14:textId="77777777" w:rsidR="00EE03E5" w:rsidRDefault="00EE03E5" w:rsidP="00EE03E5">
      <w:pPr>
        <w:rPr>
          <w:rFonts w:ascii="Arial" w:hAnsi="Arial" w:cs="Arial"/>
        </w:rPr>
      </w:pPr>
    </w:p>
    <w:p w14:paraId="24BD5A12" w14:textId="77777777" w:rsidR="000A1F74" w:rsidRDefault="000A1F74" w:rsidP="00EE03E5">
      <w:pPr>
        <w:rPr>
          <w:rFonts w:ascii="Arial" w:hAnsi="Arial" w:cs="Arial"/>
        </w:rPr>
      </w:pPr>
    </w:p>
    <w:p w14:paraId="0F352954" w14:textId="77777777" w:rsidR="000A1F74" w:rsidRDefault="000A1F74" w:rsidP="00EE03E5">
      <w:pPr>
        <w:rPr>
          <w:rFonts w:ascii="Arial" w:hAnsi="Arial" w:cs="Arial"/>
        </w:rPr>
      </w:pPr>
    </w:p>
    <w:p w14:paraId="057F2541" w14:textId="77777777" w:rsidR="000A1F74" w:rsidRPr="002D60B1" w:rsidRDefault="000A1F74" w:rsidP="00EE03E5">
      <w:pPr>
        <w:rPr>
          <w:rFonts w:ascii="Arial" w:hAnsi="Arial" w:cs="Arial"/>
        </w:rPr>
      </w:pPr>
    </w:p>
    <w:p w14:paraId="79C4E8C1" w14:textId="77777777" w:rsidR="00EE03E5" w:rsidRDefault="00EE03E5" w:rsidP="00EE03E5">
      <w:pPr>
        <w:rPr>
          <w:rFonts w:ascii="Arial" w:hAnsi="Arial" w:cs="Arial"/>
        </w:rPr>
      </w:pPr>
    </w:p>
    <w:p w14:paraId="12223285" w14:textId="77777777" w:rsidR="00FA43C4" w:rsidRPr="002D60B1" w:rsidRDefault="00FA43C4" w:rsidP="00EE03E5">
      <w:pPr>
        <w:rPr>
          <w:rFonts w:ascii="Arial" w:hAnsi="Arial" w:cs="Arial"/>
        </w:rPr>
      </w:pPr>
    </w:p>
    <w:p w14:paraId="44F8DC47" w14:textId="77777777" w:rsidR="00C80195" w:rsidRPr="002D60B1" w:rsidRDefault="00A70384" w:rsidP="005B6B9F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Sello y Firma de la Dirección</w:t>
      </w:r>
    </w:p>
    <w:sectPr w:rsidR="00C80195" w:rsidRPr="002D60B1" w:rsidSect="0064194A">
      <w:headerReference w:type="default" r:id="rId13"/>
      <w:footerReference w:type="default" r:id="rId14"/>
      <w:pgSz w:w="12240" w:h="15840"/>
      <w:pgMar w:top="1245" w:right="1134" w:bottom="1134" w:left="1134" w:header="563" w:footer="9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B0BE0" w14:textId="77777777" w:rsidR="003065E4" w:rsidRDefault="003065E4">
      <w:r>
        <w:separator/>
      </w:r>
    </w:p>
  </w:endnote>
  <w:endnote w:type="continuationSeparator" w:id="0">
    <w:p w14:paraId="323099E0" w14:textId="77777777" w:rsidR="003065E4" w:rsidRDefault="00306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31218" w14:textId="77777777" w:rsidR="000A1F74" w:rsidRDefault="000A1F74" w:rsidP="00FA0DB6"/>
  <w:p w14:paraId="1569E21C" w14:textId="77777777" w:rsidR="000A1F74" w:rsidRPr="00254A2D" w:rsidRDefault="000A1F74" w:rsidP="00FA0DB6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1A141947" w14:textId="77777777" w:rsidR="000A1F74" w:rsidRDefault="000A1F74" w:rsidP="00FA0DB6">
    <w:pPr>
      <w:rPr>
        <w:rFonts w:ascii="Arial" w:hAnsi="Arial" w:cs="Arial"/>
        <w:b/>
        <w:sz w:val="16"/>
        <w:szCs w:val="16"/>
      </w:rPr>
    </w:pPr>
  </w:p>
  <w:p w14:paraId="101A68C0" w14:textId="77777777" w:rsidR="000A1F74" w:rsidRPr="004C2294" w:rsidRDefault="000A1F74" w:rsidP="00FA0DB6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0314AD1" w14:textId="77777777" w:rsidR="000A1F74" w:rsidRDefault="000A1F74" w:rsidP="00FA0DB6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5E100F30" w14:textId="77777777" w:rsidR="000A1F74" w:rsidRPr="00FA0DB6" w:rsidRDefault="000A1F74" w:rsidP="00FA0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5EFB3" w14:textId="77777777" w:rsidR="000A1F74" w:rsidRPr="00254A2D" w:rsidRDefault="000A1F74" w:rsidP="00FA43C4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t>26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t>29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0A2973A8" w14:textId="77777777" w:rsidR="000A1F74" w:rsidRDefault="000A1F74" w:rsidP="00FA43C4">
    <w:pPr>
      <w:rPr>
        <w:rFonts w:ascii="Arial" w:hAnsi="Arial" w:cs="Arial"/>
        <w:b/>
        <w:sz w:val="16"/>
        <w:szCs w:val="16"/>
      </w:rPr>
    </w:pPr>
  </w:p>
  <w:p w14:paraId="7346AE66" w14:textId="77777777" w:rsidR="000A1F74" w:rsidRPr="004C2294" w:rsidRDefault="000A1F74" w:rsidP="00FA43C4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799D6BFF" w14:textId="77777777" w:rsidR="000A1F74" w:rsidRDefault="000A1F74" w:rsidP="00FA43C4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27451A09" w14:textId="77777777" w:rsidR="000A1F74" w:rsidRPr="004350BA" w:rsidRDefault="000A1F74" w:rsidP="00435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CA1A2" w14:textId="77777777" w:rsidR="003065E4" w:rsidRDefault="003065E4">
      <w:r>
        <w:separator/>
      </w:r>
    </w:p>
  </w:footnote>
  <w:footnote w:type="continuationSeparator" w:id="0">
    <w:p w14:paraId="1F3BD2F4" w14:textId="77777777" w:rsidR="003065E4" w:rsidRDefault="003065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45628A7D" w14:textId="77777777" w:rsidTr="00FE3D34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32771763" w14:textId="77777777" w:rsidR="000A1F74" w:rsidRDefault="000A1F74" w:rsidP="00046787">
          <w:r>
            <w:rPr>
              <w:noProof/>
              <w:lang w:val="es-MX" w:eastAsia="es-MX"/>
            </w:rPr>
            <w:drawing>
              <wp:inline distT="0" distB="0" distL="0" distR="0" wp14:anchorId="4EC3960B" wp14:editId="40601118">
                <wp:extent cx="1394114" cy="676893"/>
                <wp:effectExtent l="19050" t="0" r="0" b="0"/>
                <wp:docPr id="3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DC90F74" w14:textId="77777777" w:rsidR="000A1F74" w:rsidRPr="00B04CC3" w:rsidRDefault="000A1F74" w:rsidP="00B04CC3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00832BE9" w14:textId="77777777" w:rsidTr="00FE3D34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067C3D6" w14:textId="77777777" w:rsidR="000A1F74" w:rsidRDefault="000A1F74" w:rsidP="00046787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57D0CE32" w14:textId="77777777" w:rsidR="000A1F74" w:rsidRPr="000A49AB" w:rsidRDefault="000A1F74" w:rsidP="000A49AB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433831A8" w14:textId="77777777" w:rsidR="000A1F74" w:rsidRDefault="000A1F74"/>
  <w:p w14:paraId="5DD5D3B8" w14:textId="77777777" w:rsidR="000A1F74" w:rsidRDefault="000A1F7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73AF8265" w14:textId="77777777" w:rsidTr="00FE3D34">
      <w:tc>
        <w:tcPr>
          <w:tcW w:w="5000" w:type="pct"/>
          <w:shd w:val="clear" w:color="auto" w:fill="D9D9D9" w:themeFill="background1" w:themeFillShade="D9"/>
        </w:tcPr>
        <w:p w14:paraId="6F282F67" w14:textId="77777777" w:rsidR="000A1F74" w:rsidRDefault="000A1F74" w:rsidP="00261286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02DF411F" w14:textId="77777777" w:rsidTr="00FE3D34">
      <w:tc>
        <w:tcPr>
          <w:tcW w:w="5000" w:type="pct"/>
          <w:tcBorders>
            <w:bottom w:val="single" w:sz="4" w:space="0" w:color="auto"/>
          </w:tcBorders>
        </w:tcPr>
        <w:p w14:paraId="2F2A3FD3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15EFCF4C" w14:textId="77777777" w:rsidTr="00FE3D34">
      <w:tc>
        <w:tcPr>
          <w:tcW w:w="5000" w:type="pct"/>
          <w:shd w:val="clear" w:color="auto" w:fill="D9D9D9" w:themeFill="background1" w:themeFillShade="D9"/>
        </w:tcPr>
        <w:p w14:paraId="49D1EFF8" w14:textId="77777777" w:rsidR="000A1F74" w:rsidRDefault="000A1F74" w:rsidP="0064194A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3B8808FA" w14:textId="77777777" w:rsidTr="00FE3D34">
      <w:tc>
        <w:tcPr>
          <w:tcW w:w="5000" w:type="pct"/>
        </w:tcPr>
        <w:p w14:paraId="2BF044B1" w14:textId="77777777" w:rsidR="000A1F74" w:rsidRPr="00312092" w:rsidRDefault="000A1F74" w:rsidP="00261286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6CCD2E04" w14:textId="77777777" w:rsidR="000A1F74" w:rsidRPr="00FC5DD7" w:rsidRDefault="000A1F74" w:rsidP="00261286">
    <w:pPr>
      <w:pStyle w:val="Header"/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596963B9" w14:textId="77777777" w:rsidTr="00046787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530EEBB0" w14:textId="77777777" w:rsidR="000A1F74" w:rsidRDefault="000A1F74" w:rsidP="00254A2D">
          <w:r>
            <w:rPr>
              <w:noProof/>
              <w:lang w:val="es-MX" w:eastAsia="es-MX"/>
            </w:rPr>
            <w:drawing>
              <wp:inline distT="0" distB="0" distL="0" distR="0" wp14:anchorId="407C8B2D" wp14:editId="04F425CD">
                <wp:extent cx="1394114" cy="676893"/>
                <wp:effectExtent l="19050" t="0" r="0" b="0"/>
                <wp:docPr id="1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7E749447" w14:textId="77777777" w:rsidR="000A1F74" w:rsidRPr="00B04CC3" w:rsidRDefault="000A1F74" w:rsidP="00254A2D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3A3773CE" w14:textId="77777777" w:rsidTr="00046787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B239AD5" w14:textId="77777777" w:rsidR="000A1F74" w:rsidRDefault="000A1F74" w:rsidP="00254A2D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5FF7A310" w14:textId="77777777" w:rsidR="000A1F74" w:rsidRPr="000A49AB" w:rsidRDefault="000A1F74" w:rsidP="00254A2D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7C627B40" w14:textId="77777777" w:rsidR="000A1F74" w:rsidRDefault="000A1F74" w:rsidP="00254A2D"/>
  <w:p w14:paraId="691F4926" w14:textId="77777777" w:rsidR="000A1F74" w:rsidRDefault="000A1F74" w:rsidP="00254A2D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4CDC45E3" w14:textId="77777777" w:rsidTr="00FA43C4">
      <w:tc>
        <w:tcPr>
          <w:tcW w:w="5000" w:type="pct"/>
          <w:shd w:val="clear" w:color="auto" w:fill="D9D9D9" w:themeFill="background1" w:themeFillShade="D9"/>
        </w:tcPr>
        <w:p w14:paraId="70461D3B" w14:textId="77777777" w:rsidR="000A1F74" w:rsidRDefault="000A1F74" w:rsidP="00FA43C4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62A5D8A1" w14:textId="77777777" w:rsidTr="00FA43C4">
      <w:tc>
        <w:tcPr>
          <w:tcW w:w="5000" w:type="pct"/>
          <w:tcBorders>
            <w:bottom w:val="single" w:sz="4" w:space="0" w:color="auto"/>
          </w:tcBorders>
        </w:tcPr>
        <w:p w14:paraId="3971ED35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014D1273" w14:textId="77777777" w:rsidTr="00FA43C4">
      <w:tc>
        <w:tcPr>
          <w:tcW w:w="5000" w:type="pct"/>
          <w:shd w:val="clear" w:color="auto" w:fill="D9D9D9" w:themeFill="background1" w:themeFillShade="D9"/>
        </w:tcPr>
        <w:p w14:paraId="0F74722E" w14:textId="77777777" w:rsidR="000A1F74" w:rsidRDefault="000A1F74" w:rsidP="008C4ECC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416876D6" w14:textId="77777777" w:rsidTr="00FA43C4">
      <w:tc>
        <w:tcPr>
          <w:tcW w:w="5000" w:type="pct"/>
        </w:tcPr>
        <w:p w14:paraId="04C9810D" w14:textId="77777777" w:rsidR="000A1F74" w:rsidRPr="00312092" w:rsidRDefault="000A1F74" w:rsidP="008C4ECC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5FA3CE08" w14:textId="77777777" w:rsidR="000A1F74" w:rsidRPr="00FC5DD7" w:rsidRDefault="000A1F74" w:rsidP="004350BA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5C9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155E68"/>
    <w:multiLevelType w:val="multilevel"/>
    <w:tmpl w:val="73D88344"/>
    <w:styleLink w:val="Estilo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C51FB7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123A3C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83FDE"/>
    <w:multiLevelType w:val="multilevel"/>
    <w:tmpl w:val="C3C26E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5FC3"/>
    <w:multiLevelType w:val="multilevel"/>
    <w:tmpl w:val="EC7E66C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F15FBB"/>
    <w:multiLevelType w:val="multilevel"/>
    <w:tmpl w:val="D4F65A0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7B0DF3"/>
    <w:multiLevelType w:val="multilevel"/>
    <w:tmpl w:val="ADD8A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62A4CF3"/>
    <w:multiLevelType w:val="multilevel"/>
    <w:tmpl w:val="A5D66CE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815AE8"/>
    <w:multiLevelType w:val="hybridMultilevel"/>
    <w:tmpl w:val="2C24EC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9699B"/>
    <w:multiLevelType w:val="multilevel"/>
    <w:tmpl w:val="5F441A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FC52D76"/>
    <w:multiLevelType w:val="hybridMultilevel"/>
    <w:tmpl w:val="8A6CBBC6"/>
    <w:lvl w:ilvl="0" w:tplc="6456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F3944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D45370"/>
    <w:multiLevelType w:val="hybridMultilevel"/>
    <w:tmpl w:val="49944354"/>
    <w:lvl w:ilvl="0" w:tplc="57E093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56531"/>
    <w:multiLevelType w:val="multilevel"/>
    <w:tmpl w:val="8DAEEE66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46B38AE"/>
    <w:multiLevelType w:val="multilevel"/>
    <w:tmpl w:val="665EB3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73596">
    <w:abstractNumId w:val="0"/>
  </w:num>
  <w:num w:numId="2" w16cid:durableId="518544868">
    <w:abstractNumId w:val="2"/>
  </w:num>
  <w:num w:numId="3" w16cid:durableId="1020357662">
    <w:abstractNumId w:val="1"/>
  </w:num>
  <w:num w:numId="4" w16cid:durableId="1136605864">
    <w:abstractNumId w:val="6"/>
  </w:num>
  <w:num w:numId="5" w16cid:durableId="1266690161">
    <w:abstractNumId w:val="12"/>
  </w:num>
  <w:num w:numId="6" w16cid:durableId="772750801">
    <w:abstractNumId w:val="3"/>
  </w:num>
  <w:num w:numId="7" w16cid:durableId="11453917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5531558">
    <w:abstractNumId w:val="11"/>
  </w:num>
  <w:num w:numId="9" w16cid:durableId="236326449">
    <w:abstractNumId w:val="9"/>
  </w:num>
  <w:num w:numId="10" w16cid:durableId="1946572215">
    <w:abstractNumId w:val="15"/>
  </w:num>
  <w:num w:numId="11" w16cid:durableId="908344794">
    <w:abstractNumId w:val="4"/>
  </w:num>
  <w:num w:numId="12" w16cid:durableId="425351437">
    <w:abstractNumId w:val="8"/>
  </w:num>
  <w:num w:numId="13" w16cid:durableId="995454000">
    <w:abstractNumId w:val="7"/>
  </w:num>
  <w:num w:numId="14" w16cid:durableId="1809543206">
    <w:abstractNumId w:val="10"/>
  </w:num>
  <w:num w:numId="15" w16cid:durableId="273487618">
    <w:abstractNumId w:val="14"/>
  </w:num>
  <w:num w:numId="16" w16cid:durableId="363751390">
    <w:abstractNumId w:val="5"/>
  </w:num>
  <w:num w:numId="17" w16cid:durableId="1448888722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QwNbc0N7IwMDJW0lEKTi0uzszPAykwrAUA7UJ4AiwAAAA="/>
  </w:docVars>
  <w:rsids>
    <w:rsidRoot w:val="00E25E9D"/>
    <w:rsid w:val="00012E40"/>
    <w:rsid w:val="00015D58"/>
    <w:rsid w:val="00022843"/>
    <w:rsid w:val="000270ED"/>
    <w:rsid w:val="000302A9"/>
    <w:rsid w:val="000309CF"/>
    <w:rsid w:val="00032F5C"/>
    <w:rsid w:val="00046787"/>
    <w:rsid w:val="0005014F"/>
    <w:rsid w:val="00057713"/>
    <w:rsid w:val="00062B83"/>
    <w:rsid w:val="000631CC"/>
    <w:rsid w:val="00065F80"/>
    <w:rsid w:val="00066B06"/>
    <w:rsid w:val="00070FEF"/>
    <w:rsid w:val="000756B7"/>
    <w:rsid w:val="00077385"/>
    <w:rsid w:val="00077495"/>
    <w:rsid w:val="00080DAB"/>
    <w:rsid w:val="000832FF"/>
    <w:rsid w:val="00090581"/>
    <w:rsid w:val="0009157A"/>
    <w:rsid w:val="00092C69"/>
    <w:rsid w:val="00095A5C"/>
    <w:rsid w:val="00096225"/>
    <w:rsid w:val="000A1F74"/>
    <w:rsid w:val="000A49AB"/>
    <w:rsid w:val="000A650D"/>
    <w:rsid w:val="000A6FD0"/>
    <w:rsid w:val="000B3582"/>
    <w:rsid w:val="000B5A8D"/>
    <w:rsid w:val="000D3D66"/>
    <w:rsid w:val="000F5497"/>
    <w:rsid w:val="00105BE2"/>
    <w:rsid w:val="00107205"/>
    <w:rsid w:val="00121D4C"/>
    <w:rsid w:val="00122D86"/>
    <w:rsid w:val="00123735"/>
    <w:rsid w:val="00125C10"/>
    <w:rsid w:val="00127DA9"/>
    <w:rsid w:val="00141246"/>
    <w:rsid w:val="001443D7"/>
    <w:rsid w:val="00151E8A"/>
    <w:rsid w:val="00175596"/>
    <w:rsid w:val="00180F82"/>
    <w:rsid w:val="00183569"/>
    <w:rsid w:val="001A27D7"/>
    <w:rsid w:val="001A38D5"/>
    <w:rsid w:val="001C71C2"/>
    <w:rsid w:val="001C7A3D"/>
    <w:rsid w:val="001D02B9"/>
    <w:rsid w:val="001D1E0E"/>
    <w:rsid w:val="001D6D24"/>
    <w:rsid w:val="001E587D"/>
    <w:rsid w:val="001E6E41"/>
    <w:rsid w:val="001E72B3"/>
    <w:rsid w:val="001F66BB"/>
    <w:rsid w:val="0020497A"/>
    <w:rsid w:val="00216859"/>
    <w:rsid w:val="002228DD"/>
    <w:rsid w:val="0023432B"/>
    <w:rsid w:val="00234F21"/>
    <w:rsid w:val="00254A2D"/>
    <w:rsid w:val="002603DE"/>
    <w:rsid w:val="00261286"/>
    <w:rsid w:val="00265776"/>
    <w:rsid w:val="0028488A"/>
    <w:rsid w:val="00293FD0"/>
    <w:rsid w:val="002B2516"/>
    <w:rsid w:val="002B7E71"/>
    <w:rsid w:val="002C1695"/>
    <w:rsid w:val="002D36C7"/>
    <w:rsid w:val="002D4CF8"/>
    <w:rsid w:val="002D60B1"/>
    <w:rsid w:val="002E0869"/>
    <w:rsid w:val="002F1D97"/>
    <w:rsid w:val="002F77D7"/>
    <w:rsid w:val="003018AB"/>
    <w:rsid w:val="0030547D"/>
    <w:rsid w:val="003065E4"/>
    <w:rsid w:val="00312092"/>
    <w:rsid w:val="0031369D"/>
    <w:rsid w:val="00317469"/>
    <w:rsid w:val="00327BF9"/>
    <w:rsid w:val="00336C40"/>
    <w:rsid w:val="00346013"/>
    <w:rsid w:val="0035154C"/>
    <w:rsid w:val="00353A77"/>
    <w:rsid w:val="00353C4A"/>
    <w:rsid w:val="00364AAD"/>
    <w:rsid w:val="003740C3"/>
    <w:rsid w:val="003740E0"/>
    <w:rsid w:val="003855D5"/>
    <w:rsid w:val="00392C8C"/>
    <w:rsid w:val="003A12DF"/>
    <w:rsid w:val="003A3257"/>
    <w:rsid w:val="003A50C5"/>
    <w:rsid w:val="003B1209"/>
    <w:rsid w:val="003B129D"/>
    <w:rsid w:val="003C2206"/>
    <w:rsid w:val="003C4CF3"/>
    <w:rsid w:val="003D2AD2"/>
    <w:rsid w:val="003D5811"/>
    <w:rsid w:val="003D7F9B"/>
    <w:rsid w:val="003E6D29"/>
    <w:rsid w:val="003F4177"/>
    <w:rsid w:val="00411C51"/>
    <w:rsid w:val="00413996"/>
    <w:rsid w:val="004227BA"/>
    <w:rsid w:val="004350BA"/>
    <w:rsid w:val="00436D4C"/>
    <w:rsid w:val="00441356"/>
    <w:rsid w:val="00441B56"/>
    <w:rsid w:val="004478D1"/>
    <w:rsid w:val="00450A50"/>
    <w:rsid w:val="004671BB"/>
    <w:rsid w:val="004744E3"/>
    <w:rsid w:val="00496F21"/>
    <w:rsid w:val="004979FE"/>
    <w:rsid w:val="004A0C3F"/>
    <w:rsid w:val="004B27C0"/>
    <w:rsid w:val="004B352C"/>
    <w:rsid w:val="004B7E75"/>
    <w:rsid w:val="004C0446"/>
    <w:rsid w:val="004C2763"/>
    <w:rsid w:val="004C79F4"/>
    <w:rsid w:val="004D3457"/>
    <w:rsid w:val="004F215E"/>
    <w:rsid w:val="004F33F6"/>
    <w:rsid w:val="00507845"/>
    <w:rsid w:val="00513148"/>
    <w:rsid w:val="00514466"/>
    <w:rsid w:val="00515C8C"/>
    <w:rsid w:val="005241F5"/>
    <w:rsid w:val="00542248"/>
    <w:rsid w:val="00545810"/>
    <w:rsid w:val="005535A2"/>
    <w:rsid w:val="00555B1C"/>
    <w:rsid w:val="00557C0B"/>
    <w:rsid w:val="00584B21"/>
    <w:rsid w:val="00591052"/>
    <w:rsid w:val="00597E6F"/>
    <w:rsid w:val="005A05BE"/>
    <w:rsid w:val="005B6B9F"/>
    <w:rsid w:val="005B6FF7"/>
    <w:rsid w:val="005C1DF2"/>
    <w:rsid w:val="005C1E19"/>
    <w:rsid w:val="005C692A"/>
    <w:rsid w:val="005E2477"/>
    <w:rsid w:val="005F0199"/>
    <w:rsid w:val="005F2F88"/>
    <w:rsid w:val="00602C35"/>
    <w:rsid w:val="006047E8"/>
    <w:rsid w:val="00607E61"/>
    <w:rsid w:val="00615E07"/>
    <w:rsid w:val="006208A0"/>
    <w:rsid w:val="00631373"/>
    <w:rsid w:val="006402F1"/>
    <w:rsid w:val="00640D60"/>
    <w:rsid w:val="0064194A"/>
    <w:rsid w:val="0064338A"/>
    <w:rsid w:val="006525E0"/>
    <w:rsid w:val="00653A9B"/>
    <w:rsid w:val="0065599F"/>
    <w:rsid w:val="006657D9"/>
    <w:rsid w:val="00670F61"/>
    <w:rsid w:val="00681BCA"/>
    <w:rsid w:val="006858CC"/>
    <w:rsid w:val="00686A50"/>
    <w:rsid w:val="00691203"/>
    <w:rsid w:val="00693375"/>
    <w:rsid w:val="0069520C"/>
    <w:rsid w:val="00697F88"/>
    <w:rsid w:val="006A2894"/>
    <w:rsid w:val="006A4E2F"/>
    <w:rsid w:val="006A7BA2"/>
    <w:rsid w:val="006B4F43"/>
    <w:rsid w:val="006C23D3"/>
    <w:rsid w:val="006C265D"/>
    <w:rsid w:val="006D2419"/>
    <w:rsid w:val="006D3677"/>
    <w:rsid w:val="006D3891"/>
    <w:rsid w:val="006F2DC7"/>
    <w:rsid w:val="006F31BF"/>
    <w:rsid w:val="006F351C"/>
    <w:rsid w:val="006F3FB0"/>
    <w:rsid w:val="006F5708"/>
    <w:rsid w:val="006F578D"/>
    <w:rsid w:val="00701B1B"/>
    <w:rsid w:val="00706091"/>
    <w:rsid w:val="0071220C"/>
    <w:rsid w:val="007179F5"/>
    <w:rsid w:val="00720462"/>
    <w:rsid w:val="00720F71"/>
    <w:rsid w:val="0072141A"/>
    <w:rsid w:val="00724A64"/>
    <w:rsid w:val="00733D9C"/>
    <w:rsid w:val="00741C67"/>
    <w:rsid w:val="00756EAF"/>
    <w:rsid w:val="00760D65"/>
    <w:rsid w:val="00761A42"/>
    <w:rsid w:val="00765846"/>
    <w:rsid w:val="00771B90"/>
    <w:rsid w:val="007750A7"/>
    <w:rsid w:val="00775D9C"/>
    <w:rsid w:val="00776717"/>
    <w:rsid w:val="00782D9D"/>
    <w:rsid w:val="00784617"/>
    <w:rsid w:val="007925A4"/>
    <w:rsid w:val="007969CA"/>
    <w:rsid w:val="00797B2A"/>
    <w:rsid w:val="007A309F"/>
    <w:rsid w:val="007E05D5"/>
    <w:rsid w:val="007E6640"/>
    <w:rsid w:val="007F32D8"/>
    <w:rsid w:val="007F428B"/>
    <w:rsid w:val="00804141"/>
    <w:rsid w:val="00806115"/>
    <w:rsid w:val="008148FE"/>
    <w:rsid w:val="0081656D"/>
    <w:rsid w:val="00821A54"/>
    <w:rsid w:val="008248B7"/>
    <w:rsid w:val="0082582E"/>
    <w:rsid w:val="00833790"/>
    <w:rsid w:val="00844780"/>
    <w:rsid w:val="008520A7"/>
    <w:rsid w:val="00852652"/>
    <w:rsid w:val="00855A3D"/>
    <w:rsid w:val="0086582B"/>
    <w:rsid w:val="00866CB0"/>
    <w:rsid w:val="008863B8"/>
    <w:rsid w:val="00892A19"/>
    <w:rsid w:val="00894692"/>
    <w:rsid w:val="008976DE"/>
    <w:rsid w:val="008B0898"/>
    <w:rsid w:val="008C4ECC"/>
    <w:rsid w:val="008C655C"/>
    <w:rsid w:val="008C6BDE"/>
    <w:rsid w:val="008D5901"/>
    <w:rsid w:val="008F17EA"/>
    <w:rsid w:val="008F1A78"/>
    <w:rsid w:val="00900C77"/>
    <w:rsid w:val="00904040"/>
    <w:rsid w:val="0091698D"/>
    <w:rsid w:val="009170F4"/>
    <w:rsid w:val="009272E2"/>
    <w:rsid w:val="009331BA"/>
    <w:rsid w:val="00940D65"/>
    <w:rsid w:val="00954956"/>
    <w:rsid w:val="00955DC3"/>
    <w:rsid w:val="0096155D"/>
    <w:rsid w:val="00964EA7"/>
    <w:rsid w:val="0097781A"/>
    <w:rsid w:val="00984265"/>
    <w:rsid w:val="009847E0"/>
    <w:rsid w:val="00987354"/>
    <w:rsid w:val="00992B91"/>
    <w:rsid w:val="00994AF7"/>
    <w:rsid w:val="009A0D88"/>
    <w:rsid w:val="009D6FE1"/>
    <w:rsid w:val="009E375A"/>
    <w:rsid w:val="009F0AC3"/>
    <w:rsid w:val="009F66F5"/>
    <w:rsid w:val="00A02760"/>
    <w:rsid w:val="00A15C4E"/>
    <w:rsid w:val="00A20E25"/>
    <w:rsid w:val="00A25825"/>
    <w:rsid w:val="00A40291"/>
    <w:rsid w:val="00A5670F"/>
    <w:rsid w:val="00A569D8"/>
    <w:rsid w:val="00A60A1E"/>
    <w:rsid w:val="00A70384"/>
    <w:rsid w:val="00A71E0B"/>
    <w:rsid w:val="00A76BD9"/>
    <w:rsid w:val="00A773B5"/>
    <w:rsid w:val="00A837E4"/>
    <w:rsid w:val="00A90909"/>
    <w:rsid w:val="00A90FFA"/>
    <w:rsid w:val="00A9560E"/>
    <w:rsid w:val="00A9645E"/>
    <w:rsid w:val="00A975B7"/>
    <w:rsid w:val="00AB0E4A"/>
    <w:rsid w:val="00AB2B7C"/>
    <w:rsid w:val="00AB4C30"/>
    <w:rsid w:val="00AB6F21"/>
    <w:rsid w:val="00AD7236"/>
    <w:rsid w:val="00AD7ED3"/>
    <w:rsid w:val="00AE4CF8"/>
    <w:rsid w:val="00AF3E07"/>
    <w:rsid w:val="00B04CC3"/>
    <w:rsid w:val="00B05FBF"/>
    <w:rsid w:val="00B31217"/>
    <w:rsid w:val="00B37D1A"/>
    <w:rsid w:val="00B41057"/>
    <w:rsid w:val="00B4306F"/>
    <w:rsid w:val="00B446FD"/>
    <w:rsid w:val="00B4654E"/>
    <w:rsid w:val="00B512D6"/>
    <w:rsid w:val="00B52ABC"/>
    <w:rsid w:val="00B64F95"/>
    <w:rsid w:val="00B6683E"/>
    <w:rsid w:val="00B73CB1"/>
    <w:rsid w:val="00B74854"/>
    <w:rsid w:val="00B7644B"/>
    <w:rsid w:val="00B77959"/>
    <w:rsid w:val="00B806D4"/>
    <w:rsid w:val="00B81A44"/>
    <w:rsid w:val="00B8200F"/>
    <w:rsid w:val="00B84EB9"/>
    <w:rsid w:val="00B906C1"/>
    <w:rsid w:val="00BA5952"/>
    <w:rsid w:val="00BB13E3"/>
    <w:rsid w:val="00BB154F"/>
    <w:rsid w:val="00BB4119"/>
    <w:rsid w:val="00BB6BE0"/>
    <w:rsid w:val="00BC5664"/>
    <w:rsid w:val="00BC6C16"/>
    <w:rsid w:val="00BD2507"/>
    <w:rsid w:val="00BD3B8A"/>
    <w:rsid w:val="00BE0927"/>
    <w:rsid w:val="00BE4C82"/>
    <w:rsid w:val="00BE7AB3"/>
    <w:rsid w:val="00BF429F"/>
    <w:rsid w:val="00BF7614"/>
    <w:rsid w:val="00C00F6F"/>
    <w:rsid w:val="00C03A74"/>
    <w:rsid w:val="00C22449"/>
    <w:rsid w:val="00C233BC"/>
    <w:rsid w:val="00C2421B"/>
    <w:rsid w:val="00C335FE"/>
    <w:rsid w:val="00C33B9B"/>
    <w:rsid w:val="00C41DFD"/>
    <w:rsid w:val="00C4656F"/>
    <w:rsid w:val="00C47DF4"/>
    <w:rsid w:val="00C505A2"/>
    <w:rsid w:val="00C517C3"/>
    <w:rsid w:val="00C62608"/>
    <w:rsid w:val="00C67673"/>
    <w:rsid w:val="00C70D4E"/>
    <w:rsid w:val="00C80195"/>
    <w:rsid w:val="00C836EC"/>
    <w:rsid w:val="00CA7671"/>
    <w:rsid w:val="00CB2751"/>
    <w:rsid w:val="00CC1E7A"/>
    <w:rsid w:val="00CC2686"/>
    <w:rsid w:val="00CC2993"/>
    <w:rsid w:val="00CD162B"/>
    <w:rsid w:val="00CD39A7"/>
    <w:rsid w:val="00CD6F32"/>
    <w:rsid w:val="00CE181A"/>
    <w:rsid w:val="00CF7622"/>
    <w:rsid w:val="00D015AC"/>
    <w:rsid w:val="00D02670"/>
    <w:rsid w:val="00D108A7"/>
    <w:rsid w:val="00D122C9"/>
    <w:rsid w:val="00D12C7E"/>
    <w:rsid w:val="00D142CA"/>
    <w:rsid w:val="00D3018F"/>
    <w:rsid w:val="00D30B96"/>
    <w:rsid w:val="00D31CE3"/>
    <w:rsid w:val="00D32E25"/>
    <w:rsid w:val="00D33285"/>
    <w:rsid w:val="00D34675"/>
    <w:rsid w:val="00D4381D"/>
    <w:rsid w:val="00D46EBA"/>
    <w:rsid w:val="00D551D9"/>
    <w:rsid w:val="00D561B0"/>
    <w:rsid w:val="00D62E70"/>
    <w:rsid w:val="00D63C89"/>
    <w:rsid w:val="00D73696"/>
    <w:rsid w:val="00D74B69"/>
    <w:rsid w:val="00D750B4"/>
    <w:rsid w:val="00D75C29"/>
    <w:rsid w:val="00D76201"/>
    <w:rsid w:val="00D76590"/>
    <w:rsid w:val="00D76A8E"/>
    <w:rsid w:val="00D811E0"/>
    <w:rsid w:val="00D916D3"/>
    <w:rsid w:val="00D93EC9"/>
    <w:rsid w:val="00DB4567"/>
    <w:rsid w:val="00DB4B6C"/>
    <w:rsid w:val="00DC02FE"/>
    <w:rsid w:val="00DC0B16"/>
    <w:rsid w:val="00DC5B9B"/>
    <w:rsid w:val="00DD0B48"/>
    <w:rsid w:val="00DD73D9"/>
    <w:rsid w:val="00DD7958"/>
    <w:rsid w:val="00DE130F"/>
    <w:rsid w:val="00DE2CDD"/>
    <w:rsid w:val="00DF033C"/>
    <w:rsid w:val="00E15E09"/>
    <w:rsid w:val="00E25E9D"/>
    <w:rsid w:val="00E27D11"/>
    <w:rsid w:val="00E343EC"/>
    <w:rsid w:val="00E51594"/>
    <w:rsid w:val="00E571A1"/>
    <w:rsid w:val="00E752E3"/>
    <w:rsid w:val="00E75AF5"/>
    <w:rsid w:val="00E75C1B"/>
    <w:rsid w:val="00E83782"/>
    <w:rsid w:val="00E940F8"/>
    <w:rsid w:val="00E97D6F"/>
    <w:rsid w:val="00EA7E1F"/>
    <w:rsid w:val="00EB1333"/>
    <w:rsid w:val="00EB3851"/>
    <w:rsid w:val="00EC72C2"/>
    <w:rsid w:val="00EE03E5"/>
    <w:rsid w:val="00EE3690"/>
    <w:rsid w:val="00EE5A8C"/>
    <w:rsid w:val="00EF1FA6"/>
    <w:rsid w:val="00EF371F"/>
    <w:rsid w:val="00EF5D24"/>
    <w:rsid w:val="00F05068"/>
    <w:rsid w:val="00F10A68"/>
    <w:rsid w:val="00F16D8A"/>
    <w:rsid w:val="00F20352"/>
    <w:rsid w:val="00F20DB5"/>
    <w:rsid w:val="00F24FAD"/>
    <w:rsid w:val="00F33333"/>
    <w:rsid w:val="00F35072"/>
    <w:rsid w:val="00F44148"/>
    <w:rsid w:val="00F73614"/>
    <w:rsid w:val="00F7482D"/>
    <w:rsid w:val="00F8233F"/>
    <w:rsid w:val="00F83470"/>
    <w:rsid w:val="00F87E96"/>
    <w:rsid w:val="00F93671"/>
    <w:rsid w:val="00FA0AEC"/>
    <w:rsid w:val="00FA0DB6"/>
    <w:rsid w:val="00FA43C4"/>
    <w:rsid w:val="00FB38BF"/>
    <w:rsid w:val="00FB6CAF"/>
    <w:rsid w:val="00FC577C"/>
    <w:rsid w:val="00FC5DD7"/>
    <w:rsid w:val="00FD0522"/>
    <w:rsid w:val="00FD2A84"/>
    <w:rsid w:val="00FD64CF"/>
    <w:rsid w:val="00FE3D34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0BDA3E"/>
  <w15:docId w15:val="{5ABB1400-6810-442A-866A-BE62A32F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8A7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qFormat/>
    <w:rsid w:val="003D2AD2"/>
    <w:pPr>
      <w:keepNext/>
      <w:numPr>
        <w:numId w:val="4"/>
      </w:numPr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45E"/>
    <w:pPr>
      <w:keepNext/>
      <w:numPr>
        <w:ilvl w:val="1"/>
        <w:numId w:val="4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45E"/>
    <w:pPr>
      <w:keepNext/>
      <w:numPr>
        <w:ilvl w:val="2"/>
        <w:numId w:val="4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645E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645E"/>
    <w:pPr>
      <w:numPr>
        <w:ilvl w:val="4"/>
        <w:numId w:val="4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645E"/>
    <w:pPr>
      <w:numPr>
        <w:ilvl w:val="5"/>
        <w:numId w:val="4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645E"/>
    <w:pPr>
      <w:numPr>
        <w:ilvl w:val="6"/>
        <w:numId w:val="4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645E"/>
    <w:pPr>
      <w:numPr>
        <w:ilvl w:val="7"/>
        <w:numId w:val="4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645E"/>
    <w:pPr>
      <w:numPr>
        <w:ilvl w:val="8"/>
        <w:numId w:val="4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2AD2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rsid w:val="003D2AD2"/>
    <w:pPr>
      <w:tabs>
        <w:tab w:val="center" w:pos="4419"/>
        <w:tab w:val="right" w:pos="8838"/>
      </w:tabs>
    </w:pPr>
  </w:style>
  <w:style w:type="paragraph" w:styleId="BodyText2">
    <w:name w:val="Body Text 2"/>
    <w:basedOn w:val="Normal"/>
    <w:rsid w:val="003D2AD2"/>
    <w:rPr>
      <w:rFonts w:ascii="Arial" w:hAnsi="Arial" w:cs="Arial"/>
      <w:b/>
      <w:bCs/>
      <w:sz w:val="36"/>
    </w:rPr>
  </w:style>
  <w:style w:type="table" w:styleId="TableGrid">
    <w:name w:val="Table Grid"/>
    <w:basedOn w:val="TableNormal"/>
    <w:rsid w:val="00E25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F57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C71C2"/>
    <w:rPr>
      <w:sz w:val="16"/>
      <w:szCs w:val="16"/>
    </w:rPr>
  </w:style>
  <w:style w:type="paragraph" w:styleId="CommentText">
    <w:name w:val="annotation text"/>
    <w:basedOn w:val="Normal"/>
    <w:semiHidden/>
    <w:rsid w:val="001C71C2"/>
    <w:rPr>
      <w:sz w:val="20"/>
      <w:szCs w:val="20"/>
    </w:rPr>
  </w:style>
  <w:style w:type="paragraph" w:styleId="Revision">
    <w:name w:val="Revision"/>
    <w:hidden/>
    <w:uiPriority w:val="99"/>
    <w:semiHidden/>
    <w:rsid w:val="00D74B69"/>
    <w:rPr>
      <w:sz w:val="24"/>
      <w:szCs w:val="24"/>
      <w:lang w:val="es-ES" w:eastAsia="es-ES"/>
    </w:rPr>
  </w:style>
  <w:style w:type="numbering" w:customStyle="1" w:styleId="Estilo1">
    <w:name w:val="Estilo1"/>
    <w:rsid w:val="00741C67"/>
    <w:pPr>
      <w:numPr>
        <w:numId w:val="3"/>
      </w:numPr>
    </w:pPr>
  </w:style>
  <w:style w:type="character" w:customStyle="1" w:styleId="Heading2Char">
    <w:name w:val="Heading 2 Char"/>
    <w:link w:val="Heading2"/>
    <w:uiPriority w:val="9"/>
    <w:semiHidden/>
    <w:rsid w:val="00A9645E"/>
    <w:rPr>
      <w:rFonts w:ascii="Cambria" w:hAnsi="Cambria"/>
      <w:b/>
      <w:bCs/>
      <w:i/>
      <w:iCs/>
      <w:sz w:val="28"/>
      <w:szCs w:val="28"/>
      <w:lang w:val="es-ES" w:eastAsia="es-ES"/>
    </w:rPr>
  </w:style>
  <w:style w:type="character" w:customStyle="1" w:styleId="Heading3Char">
    <w:name w:val="Heading 3 Char"/>
    <w:link w:val="Heading3"/>
    <w:uiPriority w:val="9"/>
    <w:semiHidden/>
    <w:rsid w:val="00A9645E"/>
    <w:rPr>
      <w:rFonts w:ascii="Cambria" w:hAnsi="Cambria"/>
      <w:b/>
      <w:bCs/>
      <w:sz w:val="26"/>
      <w:szCs w:val="26"/>
      <w:lang w:val="es-ES" w:eastAsia="es-ES"/>
    </w:rPr>
  </w:style>
  <w:style w:type="character" w:customStyle="1" w:styleId="Heading4Char">
    <w:name w:val="Heading 4 Char"/>
    <w:link w:val="Heading4"/>
    <w:uiPriority w:val="9"/>
    <w:semiHidden/>
    <w:rsid w:val="00A9645E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Heading5Char">
    <w:name w:val="Heading 5 Char"/>
    <w:link w:val="Heading5"/>
    <w:uiPriority w:val="9"/>
    <w:semiHidden/>
    <w:rsid w:val="00A9645E"/>
    <w:rPr>
      <w:rFonts w:ascii="Calibri" w:hAnsi="Calibri"/>
      <w:b/>
      <w:bCs/>
      <w:i/>
      <w:iCs/>
      <w:sz w:val="26"/>
      <w:szCs w:val="26"/>
      <w:lang w:val="es-ES" w:eastAsia="es-ES"/>
    </w:rPr>
  </w:style>
  <w:style w:type="character" w:customStyle="1" w:styleId="Heading6Char">
    <w:name w:val="Heading 6 Char"/>
    <w:link w:val="Heading6"/>
    <w:uiPriority w:val="9"/>
    <w:rsid w:val="00A9645E"/>
    <w:rPr>
      <w:rFonts w:ascii="Calibri" w:hAnsi="Calibri"/>
      <w:b/>
      <w:bCs/>
      <w:sz w:val="22"/>
      <w:szCs w:val="22"/>
      <w:lang w:val="es-ES" w:eastAsia="es-ES"/>
    </w:rPr>
  </w:style>
  <w:style w:type="character" w:customStyle="1" w:styleId="Heading7Char">
    <w:name w:val="Heading 7 Char"/>
    <w:link w:val="Heading7"/>
    <w:uiPriority w:val="9"/>
    <w:semiHidden/>
    <w:rsid w:val="00A9645E"/>
    <w:rPr>
      <w:rFonts w:ascii="Calibri" w:hAnsi="Calibri"/>
      <w:sz w:val="24"/>
      <w:szCs w:val="24"/>
      <w:lang w:val="es-ES" w:eastAsia="es-ES"/>
    </w:rPr>
  </w:style>
  <w:style w:type="character" w:customStyle="1" w:styleId="Heading8Char">
    <w:name w:val="Heading 8 Char"/>
    <w:link w:val="Heading8"/>
    <w:uiPriority w:val="9"/>
    <w:semiHidden/>
    <w:rsid w:val="00A9645E"/>
    <w:rPr>
      <w:rFonts w:ascii="Calibri" w:hAnsi="Calibri"/>
      <w:i/>
      <w:iCs/>
      <w:sz w:val="24"/>
      <w:szCs w:val="24"/>
      <w:lang w:val="es-ES" w:eastAsia="es-ES"/>
    </w:rPr>
  </w:style>
  <w:style w:type="character" w:customStyle="1" w:styleId="Heading9Char">
    <w:name w:val="Heading 9 Char"/>
    <w:link w:val="Heading9"/>
    <w:uiPriority w:val="9"/>
    <w:semiHidden/>
    <w:rsid w:val="00A9645E"/>
    <w:rPr>
      <w:rFonts w:ascii="Cambria" w:hAnsi="Cambria"/>
      <w:sz w:val="22"/>
      <w:szCs w:val="22"/>
      <w:lang w:val="es-ES" w:eastAsia="es-ES"/>
    </w:rPr>
  </w:style>
  <w:style w:type="character" w:styleId="Hyperlink">
    <w:name w:val="Hyperlink"/>
    <w:rsid w:val="00F9367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612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61286"/>
    <w:rPr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61286"/>
    <w:pPr>
      <w:ind w:left="720"/>
      <w:contextualSpacing/>
    </w:pPr>
    <w:rPr>
      <w:sz w:val="20"/>
      <w:szCs w:val="20"/>
      <w:lang w:eastAsia="en-US"/>
    </w:rPr>
  </w:style>
  <w:style w:type="character" w:customStyle="1" w:styleId="Heading1Char">
    <w:name w:val="Heading 1 Char"/>
    <w:link w:val="Heading1"/>
    <w:rsid w:val="00D75C29"/>
    <w:rPr>
      <w:rFonts w:ascii="Arial" w:hAnsi="Arial" w:cs="Arial"/>
      <w:b/>
      <w:bCs/>
      <w:sz w:val="22"/>
      <w:szCs w:val="24"/>
      <w:lang w:val="es-ES" w:eastAsia="es-ES"/>
    </w:rPr>
  </w:style>
  <w:style w:type="paragraph" w:customStyle="1" w:styleId="Normal1">
    <w:name w:val="Normal1"/>
    <w:rsid w:val="008C4ECC"/>
    <w:rPr>
      <w:sz w:val="24"/>
      <w:szCs w:val="24"/>
      <w:lang w:val="es-ES"/>
    </w:rPr>
  </w:style>
  <w:style w:type="paragraph" w:customStyle="1" w:styleId="Cuadrculamedia1-nfasis21">
    <w:name w:val="Cuadrícula media 1 - Énfasis 21"/>
    <w:basedOn w:val="Normal"/>
    <w:uiPriority w:val="34"/>
    <w:qFormat/>
    <w:rsid w:val="00DD73D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17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5E76E6894D51D4EBACFB5F2B3F7513F" ma:contentTypeVersion="11" ma:contentTypeDescription="Crear nuevo documento." ma:contentTypeScope="" ma:versionID="2064f9a87eeb0bc293849c2310e6f15e">
  <xsd:schema xmlns:xsd="http://www.w3.org/2001/XMLSchema" xmlns:xs="http://www.w3.org/2001/XMLSchema" xmlns:p="http://schemas.microsoft.com/office/2006/metadata/properties" xmlns:ns2="78add73a-4fbe-47a6-befd-2a7701676734" targetNamespace="http://schemas.microsoft.com/office/2006/metadata/properties" ma:root="true" ma:fieldsID="37e9e067568962280b6d6de0b9e0b9c2" ns2:_="">
    <xsd:import namespace="78add73a-4fbe-47a6-befd-2a770167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dd73a-4fbe-47a6-befd-2a77016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E0C4AF-91E4-4AE1-AA61-CA76FDCAF4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510CED-E8D3-4791-A474-480526B61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A5E905-6464-4A57-96F2-FEDE5ABB3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dd73a-4fbe-47a6-befd-2a770167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5EDD80-3AE4-4654-ABF2-A190295EAB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3</Pages>
  <Words>2645</Words>
  <Characters>15077</Characters>
  <Application>Microsoft Office Word</Application>
  <DocSecurity>0</DocSecurity>
  <Lines>125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OJA DE ASIGNATURA CON DESGLOSE DE UNIDADES TEMÁTICAS</vt:lpstr>
    </vt:vector>
  </TitlesOfParts>
  <Company>SEP</Company>
  <LinksUpToDate>false</LinksUpToDate>
  <CharactersWithSpaces>17687</CharactersWithSpaces>
  <SharedDoc>false</SharedDoc>
  <HLinks>
    <vt:vector size="12" baseType="variant">
      <vt:variant>
        <vt:i4>7143475</vt:i4>
      </vt:variant>
      <vt:variant>
        <vt:i4>3</vt:i4>
      </vt:variant>
      <vt:variant>
        <vt:i4>0</vt:i4>
      </vt:variant>
      <vt:variant>
        <vt:i4>5</vt:i4>
      </vt:variant>
      <vt:variant>
        <vt:lpwstr>javascript:ol('http://www.elsotano.com/Nueva/detalle.php?EditId=600');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javascript:ol('http://www.elsotano.com/Nueva/detalle.php?autorId=23082'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ASIGNATURA CON DESGLOSE DE UNIDADES TEMÁTICAS</dc:title>
  <dc:creator>Rocío Olguín</dc:creator>
  <cp:lastModifiedBy>Jose Uriel Saenz Cuellar</cp:lastModifiedBy>
  <cp:revision>20</cp:revision>
  <cp:lastPrinted>2014-04-29T12:56:00Z</cp:lastPrinted>
  <dcterms:created xsi:type="dcterms:W3CDTF">2018-10-26T19:14:00Z</dcterms:created>
  <dcterms:modified xsi:type="dcterms:W3CDTF">2023-07-3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76E6894D51D4EBACFB5F2B3F7513F</vt:lpwstr>
  </property>
</Properties>
</file>